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5897B1" w14:textId="77777777" w:rsidR="00482882" w:rsidRPr="00D5482F" w:rsidRDefault="0048288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eastAsia="Arial" w:hAnsiTheme="minorHAnsi" w:cstheme="minorHAnsi"/>
          <w:color w:val="000000"/>
          <w:sz w:val="24"/>
          <w:szCs w:val="24"/>
        </w:rPr>
      </w:pPr>
    </w:p>
    <w:tbl>
      <w:tblPr>
        <w:tblStyle w:val="a"/>
        <w:tblW w:w="17118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406"/>
        <w:gridCol w:w="1397"/>
        <w:gridCol w:w="24"/>
        <w:gridCol w:w="2400"/>
        <w:gridCol w:w="190"/>
        <w:gridCol w:w="2870"/>
        <w:gridCol w:w="171"/>
        <w:gridCol w:w="3339"/>
        <w:gridCol w:w="534"/>
        <w:gridCol w:w="19"/>
        <w:gridCol w:w="1707"/>
        <w:gridCol w:w="1061"/>
      </w:tblGrid>
      <w:tr w:rsidR="00482882" w:rsidRPr="00D5482F" w14:paraId="1C7846FB" w14:textId="77777777">
        <w:tc>
          <w:tcPr>
            <w:tcW w:w="3406" w:type="dxa"/>
            <w:vMerge w:val="restart"/>
            <w:shd w:val="clear" w:color="auto" w:fill="5B9BD5"/>
            <w:vAlign w:val="center"/>
          </w:tcPr>
          <w:p w14:paraId="24C021F7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bookmarkStart w:id="0" w:name="_heading=h.gjdgxs" w:colFirst="0" w:colLast="0"/>
            <w:bookmarkEnd w:id="0"/>
            <w:r w:rsidRPr="00D5482F">
              <w:rPr>
                <w:rFonts w:asciiTheme="minorHAnsi" w:eastAsia="Arial" w:hAnsiTheme="minorHAnsi" w:cstheme="minorHAnsi"/>
                <w:noProof/>
                <w:sz w:val="24"/>
                <w:szCs w:val="24"/>
              </w:rPr>
              <w:drawing>
                <wp:inline distT="0" distB="0" distL="0" distR="0" wp14:anchorId="5EBE2C5F" wp14:editId="40B92A54">
                  <wp:extent cx="805729" cy="813526"/>
                  <wp:effectExtent l="0" t="0" r="0" b="0"/>
                  <wp:docPr id="1459055915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5729" cy="81352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712" w:type="dxa"/>
            <w:gridSpan w:val="11"/>
            <w:shd w:val="clear" w:color="auto" w:fill="5B9BD5"/>
          </w:tcPr>
          <w:p w14:paraId="79E3D133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UNIVERSITAS PAKUAN</w:t>
            </w:r>
          </w:p>
          <w:p w14:paraId="33DD94E1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FAKULTAS</w:t>
            </w:r>
            <w:r w:rsidR="000F3990"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ILMU SOSIAL DAN ILMU BUDAYA</w:t>
            </w:r>
          </w:p>
          <w:p w14:paraId="56A53F3F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PROGRAM STUDI </w:t>
            </w:r>
          </w:p>
        </w:tc>
      </w:tr>
      <w:tr w:rsidR="00482882" w:rsidRPr="00D5482F" w14:paraId="08030492" w14:textId="77777777">
        <w:tc>
          <w:tcPr>
            <w:tcW w:w="3406" w:type="dxa"/>
            <w:vMerge/>
            <w:shd w:val="clear" w:color="auto" w:fill="5B9BD5"/>
            <w:vAlign w:val="center"/>
          </w:tcPr>
          <w:p w14:paraId="4D47BEA9" w14:textId="77777777" w:rsidR="00482882" w:rsidRPr="00D5482F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3712" w:type="dxa"/>
            <w:gridSpan w:val="11"/>
            <w:shd w:val="clear" w:color="auto" w:fill="5B9BD5"/>
          </w:tcPr>
          <w:p w14:paraId="546A2B11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RENCANA PEMBELAJARAN SEMESTER (RPS)</w:t>
            </w:r>
          </w:p>
        </w:tc>
      </w:tr>
      <w:tr w:rsidR="00482882" w:rsidRPr="00D5482F" w14:paraId="5AFE9C90" w14:textId="77777777">
        <w:tc>
          <w:tcPr>
            <w:tcW w:w="3406" w:type="dxa"/>
          </w:tcPr>
          <w:p w14:paraId="76D2FCE6" w14:textId="77777777" w:rsidR="00482882" w:rsidRPr="00D5482F" w:rsidRDefault="00120B80">
            <w:pPr>
              <w:spacing w:line="276" w:lineRule="auto"/>
              <w:ind w:left="-99" w:right="-115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MATA KULIAH (MK)</w:t>
            </w:r>
          </w:p>
        </w:tc>
        <w:tc>
          <w:tcPr>
            <w:tcW w:w="4011" w:type="dxa"/>
            <w:gridSpan w:val="4"/>
          </w:tcPr>
          <w:p w14:paraId="173CF5AC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KODE</w:t>
            </w:r>
          </w:p>
        </w:tc>
        <w:tc>
          <w:tcPr>
            <w:tcW w:w="3041" w:type="dxa"/>
            <w:gridSpan w:val="2"/>
          </w:tcPr>
          <w:p w14:paraId="18A9938A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RUMPUN MK</w:t>
            </w:r>
          </w:p>
        </w:tc>
        <w:tc>
          <w:tcPr>
            <w:tcW w:w="3892" w:type="dxa"/>
            <w:gridSpan w:val="3"/>
          </w:tcPr>
          <w:p w14:paraId="3C8DD69F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BOBOT (SKS)</w:t>
            </w:r>
          </w:p>
        </w:tc>
        <w:tc>
          <w:tcPr>
            <w:tcW w:w="1707" w:type="dxa"/>
          </w:tcPr>
          <w:p w14:paraId="286F6229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SEMESTER</w:t>
            </w:r>
          </w:p>
        </w:tc>
        <w:tc>
          <w:tcPr>
            <w:tcW w:w="1061" w:type="dxa"/>
          </w:tcPr>
          <w:p w14:paraId="541594E9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NO&amp;TGL DOK</w:t>
            </w:r>
          </w:p>
        </w:tc>
      </w:tr>
      <w:tr w:rsidR="00482882" w:rsidRPr="00D5482F" w14:paraId="11F98258" w14:textId="77777777">
        <w:trPr>
          <w:trHeight w:val="539"/>
        </w:trPr>
        <w:tc>
          <w:tcPr>
            <w:tcW w:w="3406" w:type="dxa"/>
          </w:tcPr>
          <w:p w14:paraId="74C92C0E" w14:textId="6B5FFB7C" w:rsidR="00482882" w:rsidRPr="00D5482F" w:rsidRDefault="00600554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iCs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iCs/>
                <w:sz w:val="24"/>
                <w:szCs w:val="24"/>
              </w:rPr>
              <w:t>SPEAKING I</w:t>
            </w:r>
          </w:p>
        </w:tc>
        <w:tc>
          <w:tcPr>
            <w:tcW w:w="4011" w:type="dxa"/>
            <w:gridSpan w:val="4"/>
          </w:tcPr>
          <w:p w14:paraId="64AC1CEE" w14:textId="1E6E690F" w:rsidR="00482882" w:rsidRPr="00D5482F" w:rsidRDefault="00D336B3" w:rsidP="003D7E9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G6101</w:t>
            </w:r>
          </w:p>
        </w:tc>
        <w:tc>
          <w:tcPr>
            <w:tcW w:w="3041" w:type="dxa"/>
            <w:gridSpan w:val="2"/>
          </w:tcPr>
          <w:p w14:paraId="39DEBC70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Keahlian Prodi</w:t>
            </w:r>
          </w:p>
        </w:tc>
        <w:tc>
          <w:tcPr>
            <w:tcW w:w="3892" w:type="dxa"/>
            <w:gridSpan w:val="3"/>
          </w:tcPr>
          <w:p w14:paraId="30EFF6B2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1707" w:type="dxa"/>
          </w:tcPr>
          <w:p w14:paraId="00D7D49F" w14:textId="13CBEED9" w:rsidR="00482882" w:rsidRPr="00D5482F" w:rsidRDefault="00600554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I</w:t>
            </w:r>
          </w:p>
        </w:tc>
        <w:tc>
          <w:tcPr>
            <w:tcW w:w="1061" w:type="dxa"/>
          </w:tcPr>
          <w:p w14:paraId="730495F3" w14:textId="637C6E98" w:rsidR="00482882" w:rsidRPr="00D5482F" w:rsidRDefault="00143DD5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September 2</w:t>
            </w:r>
            <w:r w:rsidR="00600554"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023</w:t>
            </w:r>
          </w:p>
        </w:tc>
      </w:tr>
      <w:tr w:rsidR="00482882" w:rsidRPr="00D5482F" w14:paraId="4F10ED7C" w14:textId="77777777">
        <w:tc>
          <w:tcPr>
            <w:tcW w:w="3406" w:type="dxa"/>
          </w:tcPr>
          <w:p w14:paraId="2C0A1AC0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OTORISASI</w:t>
            </w:r>
          </w:p>
        </w:tc>
        <w:tc>
          <w:tcPr>
            <w:tcW w:w="4011" w:type="dxa"/>
            <w:gridSpan w:val="4"/>
          </w:tcPr>
          <w:p w14:paraId="1AB0F4BF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Pengembang RPS</w:t>
            </w:r>
          </w:p>
        </w:tc>
        <w:tc>
          <w:tcPr>
            <w:tcW w:w="6933" w:type="dxa"/>
            <w:gridSpan w:val="5"/>
          </w:tcPr>
          <w:p w14:paraId="11A9F152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Koordinator RMK</w:t>
            </w:r>
          </w:p>
        </w:tc>
        <w:tc>
          <w:tcPr>
            <w:tcW w:w="2768" w:type="dxa"/>
            <w:gridSpan w:val="2"/>
          </w:tcPr>
          <w:p w14:paraId="3F9B9787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Ketua Prodi</w:t>
            </w:r>
          </w:p>
        </w:tc>
      </w:tr>
      <w:tr w:rsidR="00482882" w:rsidRPr="00D5482F" w14:paraId="7D34275F" w14:textId="77777777">
        <w:tc>
          <w:tcPr>
            <w:tcW w:w="3406" w:type="dxa"/>
          </w:tcPr>
          <w:p w14:paraId="577386E9" w14:textId="3FE538AA" w:rsidR="00482882" w:rsidRPr="00D5482F" w:rsidRDefault="00600554" w:rsidP="00600554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Dyah Kristyowati, M.Hum.</w:t>
            </w:r>
          </w:p>
          <w:p w14:paraId="060B82D2" w14:textId="77777777" w:rsidR="00482882" w:rsidRPr="00D5482F" w:rsidRDefault="00482882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4011" w:type="dxa"/>
            <w:gridSpan w:val="4"/>
          </w:tcPr>
          <w:p w14:paraId="02A67488" w14:textId="0A430052" w:rsidR="00482882" w:rsidRPr="00D5482F" w:rsidRDefault="004D7B4A" w:rsidP="0062768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Padel Muhamad Rallie R, M.Hum.</w:t>
            </w:r>
          </w:p>
        </w:tc>
        <w:tc>
          <w:tcPr>
            <w:tcW w:w="6914" w:type="dxa"/>
            <w:gridSpan w:val="4"/>
          </w:tcPr>
          <w:p w14:paraId="46D12866" w14:textId="3E1B5575" w:rsidR="00482882" w:rsidRPr="00D5482F" w:rsidRDefault="00627687" w:rsidP="0062768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Ni Made Widisanti, M.Hum.</w:t>
            </w:r>
          </w:p>
        </w:tc>
        <w:tc>
          <w:tcPr>
            <w:tcW w:w="2787" w:type="dxa"/>
            <w:gridSpan w:val="3"/>
          </w:tcPr>
          <w:p w14:paraId="6107A43A" w14:textId="53FB120A" w:rsidR="00482882" w:rsidRPr="00D5482F" w:rsidRDefault="00600554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Dyah Kristyowati, M.Hum.</w:t>
            </w:r>
          </w:p>
        </w:tc>
      </w:tr>
      <w:tr w:rsidR="00482882" w:rsidRPr="00D5482F" w14:paraId="5B1524EF" w14:textId="77777777">
        <w:tc>
          <w:tcPr>
            <w:tcW w:w="3406" w:type="dxa"/>
            <w:vMerge w:val="restart"/>
            <w:vAlign w:val="center"/>
          </w:tcPr>
          <w:p w14:paraId="54D773B4" w14:textId="77777777" w:rsidR="00482882" w:rsidRPr="00D5482F" w:rsidRDefault="00120B80">
            <w:pP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Capaian Pembelajaran (CP)</w:t>
            </w:r>
          </w:p>
        </w:tc>
        <w:tc>
          <w:tcPr>
            <w:tcW w:w="13712" w:type="dxa"/>
            <w:gridSpan w:val="11"/>
            <w:shd w:val="clear" w:color="auto" w:fill="D9D9D9"/>
          </w:tcPr>
          <w:p w14:paraId="687E9488" w14:textId="77777777" w:rsidR="00482882" w:rsidRPr="00D5482F" w:rsidRDefault="00120B80">
            <w:pP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CPL-PRODI yang dibebankan pada MK</w:t>
            </w:r>
          </w:p>
        </w:tc>
      </w:tr>
      <w:tr w:rsidR="004D7B4A" w:rsidRPr="00D5482F" w14:paraId="649234BC" w14:textId="77777777">
        <w:trPr>
          <w:trHeight w:val="638"/>
        </w:trPr>
        <w:tc>
          <w:tcPr>
            <w:tcW w:w="3406" w:type="dxa"/>
            <w:vMerge/>
            <w:vAlign w:val="center"/>
          </w:tcPr>
          <w:p w14:paraId="5536C482" w14:textId="77777777" w:rsidR="004D7B4A" w:rsidRPr="00D5482F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421" w:type="dxa"/>
            <w:gridSpan w:val="2"/>
          </w:tcPr>
          <w:p w14:paraId="311D8758" w14:textId="77777777" w:rsidR="004D7B4A" w:rsidRPr="00D5482F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CPL 1</w:t>
            </w:r>
          </w:p>
        </w:tc>
        <w:tc>
          <w:tcPr>
            <w:tcW w:w="12291" w:type="dxa"/>
            <w:gridSpan w:val="9"/>
          </w:tcPr>
          <w:p w14:paraId="54DE05D2" w14:textId="4C5FBE8F" w:rsidR="004D7B4A" w:rsidRPr="00D5482F" w:rsidRDefault="004D7B4A" w:rsidP="004D7B4A">
            <w:pPr>
              <w:rPr>
                <w:rFonts w:asciiTheme="minorHAnsi" w:eastAsia="Arial" w:hAnsiTheme="minorHAnsi" w:cstheme="minorHAnsi"/>
                <w:i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color w:val="171616"/>
                <w:sz w:val="24"/>
                <w:szCs w:val="24"/>
              </w:rPr>
              <w:t>Memiliki sikap yang komunikatif, kritis, etis, apresiatif, partisipatif, dan toleran terhadap keberagaman.</w:t>
            </w:r>
          </w:p>
        </w:tc>
      </w:tr>
      <w:tr w:rsidR="004D7B4A" w:rsidRPr="00D5482F" w14:paraId="2A0AF75B" w14:textId="77777777">
        <w:tc>
          <w:tcPr>
            <w:tcW w:w="3406" w:type="dxa"/>
            <w:vMerge/>
            <w:vAlign w:val="center"/>
          </w:tcPr>
          <w:p w14:paraId="57FDFC44" w14:textId="77777777" w:rsidR="004D7B4A" w:rsidRPr="00D5482F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i/>
                <w:sz w:val="24"/>
                <w:szCs w:val="24"/>
              </w:rPr>
            </w:pPr>
          </w:p>
        </w:tc>
        <w:tc>
          <w:tcPr>
            <w:tcW w:w="1421" w:type="dxa"/>
            <w:gridSpan w:val="2"/>
          </w:tcPr>
          <w:p w14:paraId="45C3B317" w14:textId="77777777" w:rsidR="004D7B4A" w:rsidRPr="00D5482F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CPL 2</w:t>
            </w:r>
          </w:p>
        </w:tc>
        <w:tc>
          <w:tcPr>
            <w:tcW w:w="12291" w:type="dxa"/>
            <w:gridSpan w:val="9"/>
          </w:tcPr>
          <w:p w14:paraId="7FBA52E4" w14:textId="75FCCBA8" w:rsidR="004D7B4A" w:rsidRPr="00D5482F" w:rsidRDefault="004D7B4A" w:rsidP="004D7B4A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Mampu menunjukkan kecakapan berbahasa Inggris yang ditandai dengan pencapaian yang setara dengan minimum CEFR level C1.</w:t>
            </w:r>
          </w:p>
        </w:tc>
      </w:tr>
      <w:tr w:rsidR="004D7B4A" w:rsidRPr="00D5482F" w14:paraId="14EF5E14" w14:textId="77777777">
        <w:trPr>
          <w:trHeight w:val="548"/>
        </w:trPr>
        <w:tc>
          <w:tcPr>
            <w:tcW w:w="3406" w:type="dxa"/>
            <w:vMerge/>
            <w:vAlign w:val="center"/>
          </w:tcPr>
          <w:p w14:paraId="01C021B9" w14:textId="77777777" w:rsidR="004D7B4A" w:rsidRPr="00D5482F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421" w:type="dxa"/>
            <w:gridSpan w:val="2"/>
          </w:tcPr>
          <w:p w14:paraId="42DA6A82" w14:textId="77777777" w:rsidR="004D7B4A" w:rsidRPr="00D5482F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CPL 3</w:t>
            </w:r>
          </w:p>
        </w:tc>
        <w:tc>
          <w:tcPr>
            <w:tcW w:w="12291" w:type="dxa"/>
            <w:gridSpan w:val="9"/>
          </w:tcPr>
          <w:p w14:paraId="5034CED3" w14:textId="592B3783" w:rsidR="004D7B4A" w:rsidRPr="00D5482F" w:rsidRDefault="004D7B4A" w:rsidP="004D7B4A">
            <w:pPr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Mampu menganalisis beragam bentuk wacana dari perspektif sastra-budaya dan linguistik.</w:t>
            </w:r>
          </w:p>
        </w:tc>
      </w:tr>
      <w:tr w:rsidR="00482882" w:rsidRPr="00D5482F" w14:paraId="7C075E3C" w14:textId="77777777">
        <w:tc>
          <w:tcPr>
            <w:tcW w:w="3406" w:type="dxa"/>
            <w:vMerge/>
            <w:vAlign w:val="center"/>
          </w:tcPr>
          <w:p w14:paraId="3DF8EE8C" w14:textId="77777777" w:rsidR="00482882" w:rsidRPr="00D5482F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3712" w:type="dxa"/>
            <w:gridSpan w:val="11"/>
            <w:shd w:val="clear" w:color="auto" w:fill="D9D9D9"/>
          </w:tcPr>
          <w:p w14:paraId="11E43D11" w14:textId="77777777" w:rsidR="00482882" w:rsidRPr="00D5482F" w:rsidRDefault="00120B80">
            <w:pP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Capaian Pembelajaran Mata Kuliah (CPMK)</w:t>
            </w:r>
          </w:p>
        </w:tc>
      </w:tr>
      <w:tr w:rsidR="004D7B4A" w:rsidRPr="00D5482F" w14:paraId="42CD69A3" w14:textId="77777777">
        <w:tc>
          <w:tcPr>
            <w:tcW w:w="3406" w:type="dxa"/>
            <w:vMerge/>
            <w:vAlign w:val="center"/>
          </w:tcPr>
          <w:p w14:paraId="41B71251" w14:textId="77777777" w:rsidR="004D7B4A" w:rsidRPr="00D5482F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421" w:type="dxa"/>
            <w:gridSpan w:val="2"/>
          </w:tcPr>
          <w:p w14:paraId="27468445" w14:textId="77777777" w:rsidR="004D7B4A" w:rsidRPr="00D5482F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CPMK 1</w:t>
            </w:r>
          </w:p>
        </w:tc>
        <w:tc>
          <w:tcPr>
            <w:tcW w:w="12291" w:type="dxa"/>
            <w:gridSpan w:val="9"/>
          </w:tcPr>
          <w:p w14:paraId="574D128C" w14:textId="45C95A23" w:rsidR="004D7B4A" w:rsidRPr="00D5482F" w:rsidRDefault="004D7B4A" w:rsidP="004D7B4A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Menunjukan sikap bertanggung jawab atas pekerjaan di bidang keahliannya secara mandiri.</w:t>
            </w:r>
          </w:p>
        </w:tc>
      </w:tr>
      <w:tr w:rsidR="004D7B4A" w:rsidRPr="00D5482F" w14:paraId="0AB377DD" w14:textId="77777777">
        <w:trPr>
          <w:trHeight w:val="332"/>
        </w:trPr>
        <w:tc>
          <w:tcPr>
            <w:tcW w:w="3406" w:type="dxa"/>
            <w:vMerge/>
            <w:vAlign w:val="center"/>
          </w:tcPr>
          <w:p w14:paraId="5D5A77D1" w14:textId="77777777" w:rsidR="004D7B4A" w:rsidRPr="00D5482F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421" w:type="dxa"/>
            <w:gridSpan w:val="2"/>
          </w:tcPr>
          <w:p w14:paraId="72B37273" w14:textId="77777777" w:rsidR="004D7B4A" w:rsidRPr="00D5482F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CPMK 2</w:t>
            </w:r>
          </w:p>
        </w:tc>
        <w:tc>
          <w:tcPr>
            <w:tcW w:w="12291" w:type="dxa"/>
            <w:gridSpan w:val="9"/>
          </w:tcPr>
          <w:p w14:paraId="693AAAB3" w14:textId="560091F6" w:rsidR="004D7B4A" w:rsidRPr="00D5482F" w:rsidRDefault="004D7B4A" w:rsidP="004D7B4A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Menguasai konsep teoritis kebahasaan, kebudayaan, dan kesastraan.</w:t>
            </w:r>
          </w:p>
        </w:tc>
      </w:tr>
      <w:tr w:rsidR="004D7B4A" w:rsidRPr="00D5482F" w14:paraId="44921838" w14:textId="77777777">
        <w:tc>
          <w:tcPr>
            <w:tcW w:w="3406" w:type="dxa"/>
            <w:vMerge/>
            <w:vAlign w:val="center"/>
          </w:tcPr>
          <w:p w14:paraId="2209FCCE" w14:textId="77777777" w:rsidR="004D7B4A" w:rsidRPr="00D5482F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421" w:type="dxa"/>
            <w:gridSpan w:val="2"/>
          </w:tcPr>
          <w:p w14:paraId="7434220E" w14:textId="77777777" w:rsidR="004D7B4A" w:rsidRPr="00D5482F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CPMK 3</w:t>
            </w:r>
          </w:p>
        </w:tc>
        <w:tc>
          <w:tcPr>
            <w:tcW w:w="12291" w:type="dxa"/>
            <w:gridSpan w:val="9"/>
          </w:tcPr>
          <w:p w14:paraId="0F0B6E45" w14:textId="79C7E6FF" w:rsidR="004D7B4A" w:rsidRPr="00D5482F" w:rsidRDefault="004D7B4A" w:rsidP="004D7B4A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>Mampu menerapkan pemikiran logis, kritis, sistematis, dan inovatif dalam konteks pengembangan atau implementasi ilmu pengetahuan dan teknologi yang memperhatikan dan menerapkan nilai humaniora yang sesuai dengan bidang keahliannya.</w:t>
            </w:r>
          </w:p>
        </w:tc>
      </w:tr>
      <w:tr w:rsidR="004D7B4A" w:rsidRPr="00D5482F" w14:paraId="2A24E902" w14:textId="77777777">
        <w:tc>
          <w:tcPr>
            <w:tcW w:w="3406" w:type="dxa"/>
            <w:vMerge/>
            <w:vAlign w:val="center"/>
          </w:tcPr>
          <w:p w14:paraId="3CE5F6A6" w14:textId="77777777" w:rsidR="004D7B4A" w:rsidRPr="00D5482F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421" w:type="dxa"/>
            <w:gridSpan w:val="2"/>
          </w:tcPr>
          <w:p w14:paraId="5D34204F" w14:textId="4CCCB19A" w:rsidR="004D7B4A" w:rsidRPr="00D5482F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CPMK 4</w:t>
            </w:r>
          </w:p>
        </w:tc>
        <w:tc>
          <w:tcPr>
            <w:tcW w:w="12291" w:type="dxa"/>
            <w:gridSpan w:val="9"/>
          </w:tcPr>
          <w:p w14:paraId="33C86705" w14:textId="01A8D371" w:rsidR="004D7B4A" w:rsidRPr="00D5482F" w:rsidRDefault="004D7B4A" w:rsidP="004D7B4A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Mampu menunjukan kecakapan berbahasa Inggris yang ditandai dengan pencapaian kemampuan berbahasa Inggris setara CEFR level C1</w:t>
            </w:r>
          </w:p>
        </w:tc>
      </w:tr>
      <w:tr w:rsidR="00482882" w:rsidRPr="00D5482F" w14:paraId="4637D664" w14:textId="77777777">
        <w:tc>
          <w:tcPr>
            <w:tcW w:w="3406" w:type="dxa"/>
            <w:vMerge/>
            <w:vAlign w:val="center"/>
          </w:tcPr>
          <w:p w14:paraId="33B7FD4D" w14:textId="77777777" w:rsidR="00482882" w:rsidRPr="00D5482F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3712" w:type="dxa"/>
            <w:gridSpan w:val="11"/>
            <w:shd w:val="clear" w:color="auto" w:fill="D9D9D9"/>
          </w:tcPr>
          <w:p w14:paraId="347D4E76" w14:textId="77777777" w:rsidR="00482882" w:rsidRPr="00D5482F" w:rsidRDefault="00120B80">
            <w:pP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Kemampuan akhir tiap tahapan belajar (Sub-CMPK)</w:t>
            </w:r>
          </w:p>
        </w:tc>
      </w:tr>
      <w:tr w:rsidR="00D336B3" w:rsidRPr="00D5482F" w14:paraId="37EE9182" w14:textId="77777777">
        <w:tc>
          <w:tcPr>
            <w:tcW w:w="3406" w:type="dxa"/>
            <w:vMerge/>
            <w:vAlign w:val="center"/>
          </w:tcPr>
          <w:p w14:paraId="672885C7" w14:textId="77777777" w:rsidR="00D336B3" w:rsidRPr="00D5482F" w:rsidRDefault="00D336B3" w:rsidP="00D336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397" w:type="dxa"/>
          </w:tcPr>
          <w:p w14:paraId="18A12020" w14:textId="77777777" w:rsidR="00D336B3" w:rsidRPr="00D5482F" w:rsidRDefault="00D336B3" w:rsidP="00D336B3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Sub-CPMK 1</w:t>
            </w:r>
          </w:p>
        </w:tc>
        <w:tc>
          <w:tcPr>
            <w:tcW w:w="12315" w:type="dxa"/>
            <w:gridSpan w:val="10"/>
          </w:tcPr>
          <w:p w14:paraId="785A36A0" w14:textId="07D331E9" w:rsidR="00D336B3" w:rsidRPr="00D5482F" w:rsidRDefault="00D336B3" w:rsidP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Mendemonstrasikan teknik-teknik penyampaian yang baik dalam speaking berupa starting and ending strong, organizing ideas, making eye contact, using hook speaking’s pace, dan inviting for question and suggestion.</w:t>
            </w:r>
          </w:p>
        </w:tc>
      </w:tr>
      <w:tr w:rsidR="00D336B3" w:rsidRPr="00D5482F" w14:paraId="02BBE8C7" w14:textId="77777777">
        <w:tc>
          <w:tcPr>
            <w:tcW w:w="3406" w:type="dxa"/>
            <w:vMerge/>
            <w:vAlign w:val="center"/>
          </w:tcPr>
          <w:p w14:paraId="56510BF5" w14:textId="77777777" w:rsidR="00D336B3" w:rsidRPr="00D5482F" w:rsidRDefault="00D336B3" w:rsidP="00D336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397" w:type="dxa"/>
          </w:tcPr>
          <w:p w14:paraId="7E4486C6" w14:textId="77777777" w:rsidR="00D336B3" w:rsidRPr="00D5482F" w:rsidRDefault="00D336B3" w:rsidP="00D336B3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Sub-CPMK 2</w:t>
            </w:r>
          </w:p>
        </w:tc>
        <w:tc>
          <w:tcPr>
            <w:tcW w:w="12315" w:type="dxa"/>
            <w:gridSpan w:val="10"/>
          </w:tcPr>
          <w:p w14:paraId="25F352CA" w14:textId="38068745" w:rsidR="00D336B3" w:rsidRPr="00D5482F" w:rsidRDefault="006E6874" w:rsidP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Menampilkan kemahiran speaking dalam pronunciation, stressing, making pause, dan checking for understanding.</w:t>
            </w:r>
          </w:p>
        </w:tc>
      </w:tr>
      <w:tr w:rsidR="00D336B3" w:rsidRPr="00D5482F" w14:paraId="6DE11150" w14:textId="77777777" w:rsidTr="006E6874">
        <w:trPr>
          <w:trHeight w:val="611"/>
        </w:trPr>
        <w:tc>
          <w:tcPr>
            <w:tcW w:w="3406" w:type="dxa"/>
            <w:vMerge/>
            <w:vAlign w:val="center"/>
          </w:tcPr>
          <w:p w14:paraId="7DDDC227" w14:textId="77777777" w:rsidR="00D336B3" w:rsidRPr="00D5482F" w:rsidRDefault="00D336B3" w:rsidP="00D336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397" w:type="dxa"/>
          </w:tcPr>
          <w:p w14:paraId="3F6E4449" w14:textId="77777777" w:rsidR="00D336B3" w:rsidRPr="00D5482F" w:rsidRDefault="00D336B3" w:rsidP="00D336B3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Sub-CPMK 3</w:t>
            </w:r>
          </w:p>
        </w:tc>
        <w:tc>
          <w:tcPr>
            <w:tcW w:w="12315" w:type="dxa"/>
            <w:gridSpan w:val="10"/>
          </w:tcPr>
          <w:p w14:paraId="043E8781" w14:textId="2CA0A8D5" w:rsidR="00D336B3" w:rsidRPr="00D5482F" w:rsidRDefault="006E6874" w:rsidP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Mengevaluasi statement pada sebuah penjelasan lisan berbahasa Inggris melalui kriteria critical thinking, seperti applying information, predicting, synthesizing, analyzing visuals, activating prior knowledge dan reflecting.</w:t>
            </w:r>
          </w:p>
        </w:tc>
      </w:tr>
      <w:tr w:rsidR="00D336B3" w:rsidRPr="00D5482F" w14:paraId="5D8FAC86" w14:textId="77777777">
        <w:tc>
          <w:tcPr>
            <w:tcW w:w="3406" w:type="dxa"/>
            <w:vMerge/>
            <w:vAlign w:val="center"/>
          </w:tcPr>
          <w:p w14:paraId="6E6225C4" w14:textId="77777777" w:rsidR="00D336B3" w:rsidRPr="00D5482F" w:rsidRDefault="00D336B3" w:rsidP="00D336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397" w:type="dxa"/>
          </w:tcPr>
          <w:p w14:paraId="464FCC36" w14:textId="77777777" w:rsidR="00D336B3" w:rsidRPr="00D5482F" w:rsidRDefault="00D336B3" w:rsidP="00D336B3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Sub-CPMK 4</w:t>
            </w:r>
          </w:p>
        </w:tc>
        <w:tc>
          <w:tcPr>
            <w:tcW w:w="12315" w:type="dxa"/>
            <w:gridSpan w:val="10"/>
          </w:tcPr>
          <w:p w14:paraId="7E59FEC4" w14:textId="0F11C525" w:rsidR="00D336B3" w:rsidRPr="00D5482F" w:rsidRDefault="00D336B3" w:rsidP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Mempresentasikan kemahiran</w:t>
            </w:r>
            <w:r w:rsidR="006E6874" w:rsidRPr="00D5482F">
              <w:rPr>
                <w:rFonts w:asciiTheme="minorHAnsi" w:hAnsiTheme="minorHAnsi" w:cstheme="minorHAnsi"/>
                <w:sz w:val="24"/>
                <w:szCs w:val="24"/>
              </w:rPr>
              <w:t xml:space="preserve"> speaking berbahasa Inggris</w:t>
            </w: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 xml:space="preserve"> level pre-intermediate berdasarkan kriteria critical thinking </w:t>
            </w:r>
            <w:r w:rsidRPr="00D5482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seperti applying information, predicting, synthesizing, analysing visuals, activating prior knowledge dan reflecting.</w:t>
            </w:r>
          </w:p>
        </w:tc>
      </w:tr>
      <w:tr w:rsidR="00482882" w:rsidRPr="00D5482F" w14:paraId="76920F50" w14:textId="77777777">
        <w:tc>
          <w:tcPr>
            <w:tcW w:w="3406" w:type="dxa"/>
            <w:vMerge/>
            <w:vAlign w:val="center"/>
          </w:tcPr>
          <w:p w14:paraId="4EBF41CD" w14:textId="77777777" w:rsidR="00482882" w:rsidRPr="00D5482F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3712" w:type="dxa"/>
            <w:gridSpan w:val="11"/>
            <w:shd w:val="clear" w:color="auto" w:fill="D9D9D9"/>
          </w:tcPr>
          <w:p w14:paraId="1A4C2772" w14:textId="77777777" w:rsidR="00482882" w:rsidRPr="00D5482F" w:rsidRDefault="00120B80">
            <w:pP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Korelasi CPL terhadap CPMK</w:t>
            </w:r>
          </w:p>
        </w:tc>
      </w:tr>
      <w:tr w:rsidR="00482882" w:rsidRPr="00D5482F" w14:paraId="335BD20B" w14:textId="77777777">
        <w:tc>
          <w:tcPr>
            <w:tcW w:w="3406" w:type="dxa"/>
            <w:vMerge w:val="restart"/>
            <w:vAlign w:val="center"/>
          </w:tcPr>
          <w:p w14:paraId="5C62542A" w14:textId="77777777" w:rsidR="00482882" w:rsidRPr="00D5482F" w:rsidRDefault="00482882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3821" w:type="dxa"/>
            <w:gridSpan w:val="3"/>
          </w:tcPr>
          <w:p w14:paraId="4343C2DF" w14:textId="77777777" w:rsidR="00482882" w:rsidRPr="00D5482F" w:rsidRDefault="00482882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1997C945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CPMK 1</w:t>
            </w:r>
          </w:p>
        </w:tc>
        <w:tc>
          <w:tcPr>
            <w:tcW w:w="3510" w:type="dxa"/>
            <w:gridSpan w:val="2"/>
          </w:tcPr>
          <w:p w14:paraId="6F1110E3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CPMK 2</w:t>
            </w:r>
          </w:p>
        </w:tc>
        <w:tc>
          <w:tcPr>
            <w:tcW w:w="3321" w:type="dxa"/>
            <w:gridSpan w:val="4"/>
          </w:tcPr>
          <w:p w14:paraId="7CC1D6D6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CPMK 3</w:t>
            </w:r>
          </w:p>
        </w:tc>
      </w:tr>
      <w:tr w:rsidR="00482882" w:rsidRPr="00D5482F" w14:paraId="68243E1C" w14:textId="77777777">
        <w:tc>
          <w:tcPr>
            <w:tcW w:w="3406" w:type="dxa"/>
            <w:vMerge/>
            <w:vAlign w:val="center"/>
          </w:tcPr>
          <w:p w14:paraId="6495C50A" w14:textId="77777777" w:rsidR="00482882" w:rsidRPr="00D5482F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3821" w:type="dxa"/>
            <w:gridSpan w:val="3"/>
          </w:tcPr>
          <w:p w14:paraId="60B4F0B0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CPL 1</w:t>
            </w:r>
          </w:p>
        </w:tc>
        <w:tc>
          <w:tcPr>
            <w:tcW w:w="3060" w:type="dxa"/>
            <w:gridSpan w:val="2"/>
          </w:tcPr>
          <w:p w14:paraId="18828AE6" w14:textId="0432AAF3" w:rsidR="00482882" w:rsidRPr="00D5482F" w:rsidRDefault="006B221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sym w:font="Wingdings" w:char="F0FC"/>
            </w:r>
          </w:p>
        </w:tc>
        <w:tc>
          <w:tcPr>
            <w:tcW w:w="3510" w:type="dxa"/>
            <w:gridSpan w:val="2"/>
          </w:tcPr>
          <w:p w14:paraId="63174FCD" w14:textId="5BCD053F" w:rsidR="00482882" w:rsidRPr="00D5482F" w:rsidRDefault="006B2210" w:rsidP="00973E64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sym w:font="Wingdings" w:char="F0FC"/>
            </w:r>
          </w:p>
        </w:tc>
        <w:tc>
          <w:tcPr>
            <w:tcW w:w="3321" w:type="dxa"/>
            <w:gridSpan w:val="4"/>
          </w:tcPr>
          <w:p w14:paraId="105D58CC" w14:textId="634F2324" w:rsidR="00482882" w:rsidRPr="00D5482F" w:rsidRDefault="006B2210" w:rsidP="00973E64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sym w:font="Wingdings" w:char="F0FC"/>
            </w:r>
          </w:p>
        </w:tc>
      </w:tr>
      <w:tr w:rsidR="00482882" w:rsidRPr="00D5482F" w14:paraId="2DE62D0D" w14:textId="77777777">
        <w:trPr>
          <w:trHeight w:val="350"/>
        </w:trPr>
        <w:tc>
          <w:tcPr>
            <w:tcW w:w="3406" w:type="dxa"/>
            <w:vMerge/>
            <w:vAlign w:val="center"/>
          </w:tcPr>
          <w:p w14:paraId="516F9442" w14:textId="77777777" w:rsidR="00482882" w:rsidRPr="00D5482F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3821" w:type="dxa"/>
            <w:gridSpan w:val="3"/>
          </w:tcPr>
          <w:p w14:paraId="40978AE2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CPL 2</w:t>
            </w:r>
          </w:p>
        </w:tc>
        <w:tc>
          <w:tcPr>
            <w:tcW w:w="3060" w:type="dxa"/>
            <w:gridSpan w:val="2"/>
          </w:tcPr>
          <w:p w14:paraId="10B7D0F4" w14:textId="5281E43B" w:rsidR="00482882" w:rsidRPr="00D5482F" w:rsidRDefault="00973E64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sym w:font="Wingdings" w:char="F0FC"/>
            </w:r>
          </w:p>
        </w:tc>
        <w:tc>
          <w:tcPr>
            <w:tcW w:w="3510" w:type="dxa"/>
            <w:gridSpan w:val="2"/>
          </w:tcPr>
          <w:p w14:paraId="76D7D3BD" w14:textId="5C1D89B1" w:rsidR="00482882" w:rsidRPr="00D5482F" w:rsidRDefault="00973E64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sym w:font="Wingdings" w:char="F0FC"/>
            </w:r>
          </w:p>
        </w:tc>
        <w:tc>
          <w:tcPr>
            <w:tcW w:w="3321" w:type="dxa"/>
            <w:gridSpan w:val="4"/>
          </w:tcPr>
          <w:p w14:paraId="50E2F537" w14:textId="74383878" w:rsidR="00482882" w:rsidRPr="00D5482F" w:rsidRDefault="00973E64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sym w:font="Wingdings" w:char="F0FC"/>
            </w:r>
          </w:p>
        </w:tc>
      </w:tr>
      <w:tr w:rsidR="00482882" w:rsidRPr="00D5482F" w14:paraId="2BBF0EA9" w14:textId="77777777">
        <w:tc>
          <w:tcPr>
            <w:tcW w:w="3406" w:type="dxa"/>
            <w:vMerge/>
            <w:vAlign w:val="center"/>
          </w:tcPr>
          <w:p w14:paraId="725B1F0A" w14:textId="77777777" w:rsidR="00482882" w:rsidRPr="00D5482F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3821" w:type="dxa"/>
            <w:gridSpan w:val="3"/>
          </w:tcPr>
          <w:p w14:paraId="2CC2C23D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CPL 3</w:t>
            </w:r>
          </w:p>
        </w:tc>
        <w:tc>
          <w:tcPr>
            <w:tcW w:w="3060" w:type="dxa"/>
            <w:gridSpan w:val="2"/>
          </w:tcPr>
          <w:p w14:paraId="46A25E86" w14:textId="2BDB4663" w:rsidR="00482882" w:rsidRPr="00D5482F" w:rsidRDefault="00973E64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sym w:font="Wingdings" w:char="F0FC"/>
            </w:r>
          </w:p>
        </w:tc>
        <w:tc>
          <w:tcPr>
            <w:tcW w:w="3510" w:type="dxa"/>
            <w:gridSpan w:val="2"/>
          </w:tcPr>
          <w:p w14:paraId="5E1115A4" w14:textId="162801EF" w:rsidR="00482882" w:rsidRPr="00D5482F" w:rsidRDefault="00973E64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sym w:font="Wingdings" w:char="F0FC"/>
            </w:r>
          </w:p>
        </w:tc>
        <w:tc>
          <w:tcPr>
            <w:tcW w:w="3321" w:type="dxa"/>
            <w:gridSpan w:val="4"/>
          </w:tcPr>
          <w:p w14:paraId="5078220C" w14:textId="17DEE99F" w:rsidR="00482882" w:rsidRPr="00D5482F" w:rsidRDefault="00973E64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sym w:font="Wingdings" w:char="F0FC"/>
            </w:r>
          </w:p>
        </w:tc>
      </w:tr>
      <w:tr w:rsidR="00D336B3" w:rsidRPr="00D5482F" w14:paraId="73A18BBA" w14:textId="77777777">
        <w:tc>
          <w:tcPr>
            <w:tcW w:w="3406" w:type="dxa"/>
            <w:vAlign w:val="center"/>
          </w:tcPr>
          <w:p w14:paraId="5BA23D3D" w14:textId="77777777" w:rsidR="00D336B3" w:rsidRPr="00D5482F" w:rsidRDefault="00D336B3" w:rsidP="00D336B3">
            <w:pP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Deskripsi Singkat MK</w:t>
            </w:r>
          </w:p>
        </w:tc>
        <w:tc>
          <w:tcPr>
            <w:tcW w:w="13712" w:type="dxa"/>
            <w:gridSpan w:val="11"/>
          </w:tcPr>
          <w:p w14:paraId="7A1430D0" w14:textId="4CB78237" w:rsidR="00D336B3" w:rsidRPr="00D5482F" w:rsidRDefault="00D336B3" w:rsidP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 Unicode MS" w:hAnsiTheme="minorHAnsi" w:cstheme="minorHAnsi"/>
                <w:sz w:val="24"/>
                <w:szCs w:val="24"/>
              </w:rPr>
              <w:t xml:space="preserve">Mata kuliah ini didesain untuk melatih mahasiswa mempraktikkan kemahiran berbicara dalam bahasa Inggris level pre-intermediate melalui kalimat sederhana. Pembelajaran utama yang diberikan adalah kemampuan untuk membuka topik diskusi, meminta dan memberikan pertanyaan atau saran, dan presentasi secara berkelompok. </w:t>
            </w:r>
          </w:p>
        </w:tc>
      </w:tr>
      <w:tr w:rsidR="00D336B3" w:rsidRPr="00D5482F" w14:paraId="7FA3E5FF" w14:textId="77777777">
        <w:tc>
          <w:tcPr>
            <w:tcW w:w="3406" w:type="dxa"/>
            <w:vAlign w:val="center"/>
          </w:tcPr>
          <w:p w14:paraId="177A5BA1" w14:textId="77777777" w:rsidR="00D336B3" w:rsidRPr="00D5482F" w:rsidRDefault="00D336B3" w:rsidP="00D336B3">
            <w:pP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Bahan Kajian/ Materi Pembelajaran</w:t>
            </w:r>
          </w:p>
        </w:tc>
        <w:tc>
          <w:tcPr>
            <w:tcW w:w="13712" w:type="dxa"/>
            <w:gridSpan w:val="11"/>
          </w:tcPr>
          <w:p w14:paraId="4906AEAF" w14:textId="77777777" w:rsidR="00D336B3" w:rsidRPr="00D5482F" w:rsidRDefault="00D336B3" w:rsidP="00D336B3">
            <w:pPr>
              <w:pStyle w:val="DaftarParagraf"/>
              <w:numPr>
                <w:ilvl w:val="0"/>
                <w:numId w:val="4"/>
              </w:numPr>
              <w:ind w:left="380"/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 xml:space="preserve">Introducing yourself </w:t>
            </w:r>
          </w:p>
          <w:p w14:paraId="20684DC3" w14:textId="77777777" w:rsidR="00D336B3" w:rsidRPr="00D5482F" w:rsidRDefault="00D336B3" w:rsidP="00D336B3">
            <w:pPr>
              <w:pStyle w:val="DaftarParagraf"/>
              <w:numPr>
                <w:ilvl w:val="0"/>
                <w:numId w:val="4"/>
              </w:numPr>
              <w:ind w:left="380"/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Communicating that you don’t understand</w:t>
            </w:r>
          </w:p>
          <w:p w14:paraId="5C7BF1AD" w14:textId="77777777" w:rsidR="00D336B3" w:rsidRPr="00D5482F" w:rsidRDefault="00D336B3" w:rsidP="00D336B3">
            <w:pPr>
              <w:pStyle w:val="DaftarParagraf"/>
              <w:numPr>
                <w:ilvl w:val="0"/>
                <w:numId w:val="4"/>
              </w:numPr>
              <w:ind w:left="380"/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Showing interest</w:t>
            </w:r>
          </w:p>
          <w:p w14:paraId="19F370C3" w14:textId="77777777" w:rsidR="00D336B3" w:rsidRPr="00D5482F" w:rsidRDefault="00D336B3" w:rsidP="00D336B3">
            <w:pPr>
              <w:pStyle w:val="DaftarParagraf"/>
              <w:numPr>
                <w:ilvl w:val="0"/>
                <w:numId w:val="4"/>
              </w:numPr>
              <w:ind w:left="380"/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 xml:space="preserve">Making clarification </w:t>
            </w:r>
          </w:p>
          <w:p w14:paraId="2B39A66F" w14:textId="77777777" w:rsidR="00D336B3" w:rsidRPr="00D5482F" w:rsidRDefault="00D336B3" w:rsidP="00D336B3">
            <w:pPr>
              <w:pStyle w:val="DaftarParagraf"/>
              <w:numPr>
                <w:ilvl w:val="0"/>
                <w:numId w:val="4"/>
              </w:numPr>
              <w:ind w:left="380"/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Expressing likes and dislikes</w:t>
            </w:r>
          </w:p>
          <w:p w14:paraId="4DACF79B" w14:textId="5DB2AFA3" w:rsidR="00D336B3" w:rsidRPr="00D5482F" w:rsidRDefault="00D336B3" w:rsidP="00D336B3">
            <w:pPr>
              <w:pStyle w:val="DaftarParagraf"/>
              <w:numPr>
                <w:ilvl w:val="0"/>
                <w:numId w:val="4"/>
              </w:numPr>
              <w:ind w:left="380"/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Telling a story</w:t>
            </w:r>
          </w:p>
        </w:tc>
      </w:tr>
      <w:tr w:rsidR="00482882" w:rsidRPr="00D5482F" w14:paraId="4076650F" w14:textId="77777777">
        <w:tc>
          <w:tcPr>
            <w:tcW w:w="3406" w:type="dxa"/>
            <w:vMerge w:val="restart"/>
            <w:vAlign w:val="center"/>
          </w:tcPr>
          <w:p w14:paraId="4DBB6F08" w14:textId="77777777" w:rsidR="00482882" w:rsidRPr="00D5482F" w:rsidRDefault="00120B80">
            <w:pP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Pustaka</w:t>
            </w:r>
          </w:p>
        </w:tc>
        <w:tc>
          <w:tcPr>
            <w:tcW w:w="13712" w:type="dxa"/>
            <w:gridSpan w:val="11"/>
            <w:shd w:val="clear" w:color="auto" w:fill="D9D9D9"/>
          </w:tcPr>
          <w:p w14:paraId="2A9F6870" w14:textId="5C9F504B" w:rsidR="00482882" w:rsidRPr="00D5482F" w:rsidRDefault="00120B80">
            <w:pP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Utama:</w:t>
            </w:r>
          </w:p>
        </w:tc>
      </w:tr>
      <w:tr w:rsidR="00482882" w:rsidRPr="00D5482F" w14:paraId="4C38E96F" w14:textId="77777777">
        <w:tc>
          <w:tcPr>
            <w:tcW w:w="3406" w:type="dxa"/>
            <w:vMerge/>
            <w:vAlign w:val="center"/>
          </w:tcPr>
          <w:p w14:paraId="190FB829" w14:textId="77777777" w:rsidR="00482882" w:rsidRPr="00D5482F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3712" w:type="dxa"/>
            <w:gridSpan w:val="11"/>
          </w:tcPr>
          <w:p w14:paraId="0B18A9DB" w14:textId="39509A13" w:rsidR="00482882" w:rsidRPr="00D5482F" w:rsidRDefault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Chase, Becky Tarver. (2018). Pathways: Listening, Speaking and Critical Thinking 1 2nd Edition. USA: National Geographic Learning.</w:t>
            </w:r>
          </w:p>
        </w:tc>
      </w:tr>
      <w:tr w:rsidR="00482882" w:rsidRPr="00D5482F" w14:paraId="01295428" w14:textId="77777777">
        <w:tc>
          <w:tcPr>
            <w:tcW w:w="3406" w:type="dxa"/>
            <w:vMerge/>
            <w:vAlign w:val="center"/>
          </w:tcPr>
          <w:p w14:paraId="3E602DFA" w14:textId="77777777" w:rsidR="00482882" w:rsidRPr="00D5482F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3712" w:type="dxa"/>
            <w:gridSpan w:val="11"/>
            <w:shd w:val="clear" w:color="auto" w:fill="D9D9D9"/>
          </w:tcPr>
          <w:p w14:paraId="0AD0A3D2" w14:textId="7968D2D6" w:rsidR="00482882" w:rsidRPr="00D5482F" w:rsidRDefault="00120B80">
            <w:pP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Pendukung:</w:t>
            </w:r>
          </w:p>
        </w:tc>
      </w:tr>
      <w:tr w:rsidR="00482882" w:rsidRPr="00D5482F" w14:paraId="45903D64" w14:textId="77777777">
        <w:tc>
          <w:tcPr>
            <w:tcW w:w="3406" w:type="dxa"/>
            <w:vMerge/>
            <w:vAlign w:val="center"/>
          </w:tcPr>
          <w:p w14:paraId="298E4418" w14:textId="77777777" w:rsidR="00482882" w:rsidRPr="00D5482F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3712" w:type="dxa"/>
            <w:gridSpan w:val="11"/>
          </w:tcPr>
          <w:p w14:paraId="74D22D45" w14:textId="7285788B" w:rsidR="008C26B7" w:rsidRPr="00D5482F" w:rsidRDefault="008C2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Arial" w:hAnsiTheme="minorHAnsi" w:cstheme="minorHAnsi"/>
                <w:color w:val="222222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color w:val="222222"/>
                <w:sz w:val="24"/>
                <w:szCs w:val="24"/>
              </w:rPr>
              <w:t>1.</w:t>
            </w:r>
            <w:r w:rsidR="00540F76" w:rsidRPr="00D5482F">
              <w:rPr>
                <w:rFonts w:asciiTheme="minorHAnsi" w:hAnsiTheme="minorHAnsi" w:cstheme="minorHAnsi"/>
                <w:sz w:val="24"/>
                <w:szCs w:val="24"/>
              </w:rPr>
              <w:t xml:space="preserve"> Editors of Think English! Magazine.</w:t>
            </w:r>
            <w:r w:rsidR="00564B3A" w:rsidRPr="00D5482F">
              <w:rPr>
                <w:rFonts w:asciiTheme="minorHAnsi" w:hAnsiTheme="minorHAnsi" w:cstheme="minorHAnsi"/>
                <w:sz w:val="24"/>
                <w:szCs w:val="24"/>
              </w:rPr>
              <w:t xml:space="preserve"> (2007).</w:t>
            </w:r>
            <w:r w:rsidR="00564B3A" w:rsidRPr="00D5482F">
              <w:rPr>
                <w:rFonts w:asciiTheme="minorHAnsi" w:eastAsia="Arial" w:hAnsiTheme="minorHAnsi" w:cstheme="minorHAnsi"/>
                <w:color w:val="222222"/>
                <w:sz w:val="24"/>
                <w:szCs w:val="24"/>
              </w:rPr>
              <w:t xml:space="preserve"> </w:t>
            </w:r>
            <w:r w:rsidR="00564B3A" w:rsidRPr="00D5482F">
              <w:rPr>
                <w:rFonts w:asciiTheme="minorHAnsi" w:eastAsia="Arial" w:hAnsiTheme="minorHAnsi" w:cstheme="minorHAnsi"/>
                <w:i/>
                <w:iCs/>
                <w:color w:val="222222"/>
                <w:sz w:val="24"/>
                <w:szCs w:val="24"/>
              </w:rPr>
              <w:t>Read</w:t>
            </w:r>
            <w:r w:rsidR="00540F76" w:rsidRPr="00D5482F">
              <w:rPr>
                <w:rFonts w:asciiTheme="minorHAnsi" w:eastAsia="Arial" w:hAnsiTheme="minorHAnsi" w:cstheme="minorHAnsi"/>
                <w:i/>
                <w:iCs/>
                <w:color w:val="222222"/>
                <w:sz w:val="24"/>
                <w:szCs w:val="24"/>
              </w:rPr>
              <w:t xml:space="preserve"> &amp; Think English</w:t>
            </w:r>
            <w:r w:rsidR="00540F76" w:rsidRPr="00D5482F">
              <w:rPr>
                <w:rFonts w:asciiTheme="minorHAnsi" w:eastAsia="Arial" w:hAnsiTheme="minorHAnsi" w:cstheme="minorHAnsi"/>
                <w:color w:val="222222"/>
                <w:sz w:val="24"/>
                <w:szCs w:val="24"/>
              </w:rPr>
              <w:t xml:space="preserve"> (Book Only).</w:t>
            </w:r>
            <w:r w:rsidR="00564B3A" w:rsidRPr="00D5482F">
              <w:rPr>
                <w:rFonts w:asciiTheme="minorHAnsi" w:hAnsiTheme="minorHAnsi" w:cstheme="minorHAnsi"/>
                <w:color w:val="0F1111"/>
                <w:sz w:val="24"/>
                <w:szCs w:val="24"/>
                <w:shd w:val="clear" w:color="auto" w:fill="FFFFFF"/>
              </w:rPr>
              <w:t xml:space="preserve"> McGraw Hill</w:t>
            </w:r>
          </w:p>
          <w:p w14:paraId="51D72416" w14:textId="74D4A8CF" w:rsidR="008C26B7" w:rsidRPr="00D5482F" w:rsidRDefault="00D336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Arial" w:hAnsiTheme="minorHAnsi" w:cstheme="minorHAnsi"/>
                <w:color w:val="000000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color w:val="222222"/>
                <w:sz w:val="24"/>
                <w:szCs w:val="24"/>
              </w:rPr>
              <w:t>2</w:t>
            </w:r>
            <w:r w:rsidR="008C26B7" w:rsidRPr="00D5482F">
              <w:rPr>
                <w:rFonts w:asciiTheme="minorHAnsi" w:eastAsia="Arial" w:hAnsiTheme="minorHAnsi" w:cstheme="minorHAnsi"/>
                <w:color w:val="222222"/>
                <w:sz w:val="24"/>
                <w:szCs w:val="24"/>
              </w:rPr>
              <w:t>.</w:t>
            </w:r>
            <w:r w:rsidR="00564B3A" w:rsidRPr="00D5482F">
              <w:rPr>
                <w:rFonts w:asciiTheme="minorHAnsi" w:eastAsia="Arial" w:hAnsiTheme="minorHAnsi" w:cstheme="minorHAnsi"/>
                <w:color w:val="222222"/>
                <w:sz w:val="24"/>
                <w:szCs w:val="24"/>
              </w:rPr>
              <w:t xml:space="preserve"> </w:t>
            </w:r>
            <w:r w:rsidR="00646EC6" w:rsidRPr="00D5482F">
              <w:rPr>
                <w:rFonts w:asciiTheme="minorHAnsi" w:eastAsia="Arial" w:hAnsiTheme="minorHAnsi" w:cstheme="minorHAnsi"/>
                <w:color w:val="222222"/>
                <w:sz w:val="24"/>
                <w:szCs w:val="24"/>
              </w:rPr>
              <w:t>Hadfield, J. A. (1999). </w:t>
            </w:r>
            <w:r w:rsidR="00646EC6" w:rsidRPr="00D5482F">
              <w:rPr>
                <w:rFonts w:asciiTheme="minorHAnsi" w:eastAsia="Arial" w:hAnsiTheme="minorHAnsi" w:cstheme="minorHAnsi"/>
                <w:i/>
                <w:iCs/>
                <w:color w:val="222222"/>
                <w:sz w:val="24"/>
                <w:szCs w:val="24"/>
              </w:rPr>
              <w:t>Simple speaking activities</w:t>
            </w:r>
            <w:r w:rsidR="00646EC6" w:rsidRPr="00D5482F">
              <w:rPr>
                <w:rFonts w:asciiTheme="minorHAnsi" w:eastAsia="Arial" w:hAnsiTheme="minorHAnsi" w:cstheme="minorHAnsi"/>
                <w:color w:val="222222"/>
                <w:sz w:val="24"/>
                <w:szCs w:val="24"/>
              </w:rPr>
              <w:t>. OUP Oxford.</w:t>
            </w:r>
          </w:p>
        </w:tc>
      </w:tr>
      <w:tr w:rsidR="00482882" w:rsidRPr="00D5482F" w14:paraId="1987DB57" w14:textId="77777777">
        <w:tc>
          <w:tcPr>
            <w:tcW w:w="3406" w:type="dxa"/>
            <w:vAlign w:val="center"/>
          </w:tcPr>
          <w:p w14:paraId="498FFBF2" w14:textId="77777777" w:rsidR="00482882" w:rsidRPr="00D5482F" w:rsidRDefault="00120B80">
            <w:pP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lastRenderedPageBreak/>
              <w:t>Dosen Pengampu</w:t>
            </w:r>
          </w:p>
        </w:tc>
        <w:tc>
          <w:tcPr>
            <w:tcW w:w="13712" w:type="dxa"/>
            <w:gridSpan w:val="11"/>
          </w:tcPr>
          <w:p w14:paraId="33C14BDB" w14:textId="7337A5E9" w:rsidR="00482882" w:rsidRPr="00D5482F" w:rsidRDefault="001C1F3A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Padel Muhamad Rallie R, M.</w:t>
            </w:r>
            <w:r w:rsidR="004D7B4A"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Hum.</w:t>
            </w:r>
          </w:p>
        </w:tc>
      </w:tr>
      <w:tr w:rsidR="00482882" w:rsidRPr="00D5482F" w14:paraId="681B86D6" w14:textId="77777777">
        <w:tc>
          <w:tcPr>
            <w:tcW w:w="3406" w:type="dxa"/>
            <w:vAlign w:val="center"/>
          </w:tcPr>
          <w:p w14:paraId="0BF656B9" w14:textId="77777777" w:rsidR="00482882" w:rsidRPr="00D5482F" w:rsidRDefault="00120B80">
            <w:pP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Mata Kuliah Syarat</w:t>
            </w:r>
          </w:p>
        </w:tc>
        <w:tc>
          <w:tcPr>
            <w:tcW w:w="13712" w:type="dxa"/>
            <w:gridSpan w:val="11"/>
          </w:tcPr>
          <w:p w14:paraId="0469C0F1" w14:textId="2C24E9C7" w:rsidR="00482882" w:rsidRPr="00D5482F" w:rsidRDefault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-</w:t>
            </w:r>
          </w:p>
        </w:tc>
      </w:tr>
    </w:tbl>
    <w:p w14:paraId="03109CCF" w14:textId="77777777" w:rsidR="00482882" w:rsidRPr="00D5482F" w:rsidRDefault="00482882">
      <w:pPr>
        <w:spacing w:after="0" w:line="276" w:lineRule="auto"/>
        <w:rPr>
          <w:rFonts w:asciiTheme="minorHAnsi" w:eastAsia="Times New Roman" w:hAnsiTheme="minorHAnsi" w:cstheme="minorHAnsi"/>
          <w:sz w:val="24"/>
          <w:szCs w:val="24"/>
        </w:rPr>
      </w:pPr>
    </w:p>
    <w:tbl>
      <w:tblPr>
        <w:tblStyle w:val="a0"/>
        <w:tblW w:w="17160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27"/>
        <w:gridCol w:w="4050"/>
        <w:gridCol w:w="2700"/>
        <w:gridCol w:w="2430"/>
        <w:gridCol w:w="2250"/>
        <w:gridCol w:w="1620"/>
        <w:gridCol w:w="2160"/>
        <w:gridCol w:w="1013"/>
        <w:gridCol w:w="10"/>
      </w:tblGrid>
      <w:tr w:rsidR="00482882" w:rsidRPr="00D5482F" w14:paraId="5DFC7D7E" w14:textId="77777777">
        <w:trPr>
          <w:gridAfter w:val="1"/>
          <w:wAfter w:w="10" w:type="dxa"/>
        </w:trPr>
        <w:tc>
          <w:tcPr>
            <w:tcW w:w="927" w:type="dxa"/>
            <w:vMerge w:val="restart"/>
            <w:vAlign w:val="center"/>
          </w:tcPr>
          <w:p w14:paraId="2F5C553E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Minggu ke-</w:t>
            </w:r>
          </w:p>
        </w:tc>
        <w:tc>
          <w:tcPr>
            <w:tcW w:w="4050" w:type="dxa"/>
            <w:vMerge w:val="restart"/>
            <w:vAlign w:val="center"/>
          </w:tcPr>
          <w:p w14:paraId="043EED2B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Kemampuan akhir tiap tahapan belajar (Sub-CPMK)</w:t>
            </w:r>
          </w:p>
        </w:tc>
        <w:tc>
          <w:tcPr>
            <w:tcW w:w="5130" w:type="dxa"/>
            <w:gridSpan w:val="2"/>
            <w:vAlign w:val="center"/>
          </w:tcPr>
          <w:p w14:paraId="7D1D333B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Penilaian</w:t>
            </w:r>
          </w:p>
        </w:tc>
        <w:tc>
          <w:tcPr>
            <w:tcW w:w="3870" w:type="dxa"/>
            <w:gridSpan w:val="2"/>
            <w:vAlign w:val="center"/>
          </w:tcPr>
          <w:p w14:paraId="64434981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Bentuk Pembelajaran, Metode Pembelajaran, Penugasan Mahasiswa </w:t>
            </w:r>
            <w:r w:rsidRPr="00D5482F">
              <w:rPr>
                <w:rFonts w:asciiTheme="minorHAnsi" w:eastAsia="Arial" w:hAnsiTheme="minorHAnsi" w:cstheme="minorHAnsi"/>
                <w:b/>
                <w:color w:val="2E75B5"/>
                <w:sz w:val="24"/>
                <w:szCs w:val="24"/>
              </w:rPr>
              <w:t>(Estimasi Waktu)</w:t>
            </w:r>
          </w:p>
        </w:tc>
        <w:tc>
          <w:tcPr>
            <w:tcW w:w="2160" w:type="dxa"/>
            <w:vMerge w:val="restart"/>
            <w:vAlign w:val="center"/>
          </w:tcPr>
          <w:p w14:paraId="0467C96F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Materi Pembelajaran </w:t>
            </w:r>
            <w:r w:rsidRPr="00D5482F">
              <w:rPr>
                <w:rFonts w:asciiTheme="minorHAnsi" w:eastAsia="Arial" w:hAnsiTheme="minorHAnsi" w:cstheme="minorHAnsi"/>
                <w:b/>
                <w:color w:val="2E75B5"/>
                <w:sz w:val="24"/>
                <w:szCs w:val="24"/>
              </w:rPr>
              <w:t>(Pustaka)</w:t>
            </w:r>
          </w:p>
        </w:tc>
        <w:tc>
          <w:tcPr>
            <w:tcW w:w="1013" w:type="dxa"/>
            <w:vMerge w:val="restart"/>
            <w:vAlign w:val="center"/>
          </w:tcPr>
          <w:p w14:paraId="1CA76C8F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Bobot Penilaian %</w:t>
            </w:r>
          </w:p>
        </w:tc>
      </w:tr>
      <w:tr w:rsidR="00482882" w:rsidRPr="00D5482F" w14:paraId="1AE73187" w14:textId="77777777">
        <w:trPr>
          <w:gridAfter w:val="1"/>
          <w:wAfter w:w="10" w:type="dxa"/>
        </w:trPr>
        <w:tc>
          <w:tcPr>
            <w:tcW w:w="927" w:type="dxa"/>
            <w:vMerge/>
            <w:vAlign w:val="center"/>
          </w:tcPr>
          <w:p w14:paraId="3A6738EB" w14:textId="77777777" w:rsidR="00482882" w:rsidRPr="00D5482F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4050" w:type="dxa"/>
            <w:vMerge/>
            <w:vAlign w:val="center"/>
          </w:tcPr>
          <w:p w14:paraId="24FF69A9" w14:textId="77777777" w:rsidR="00482882" w:rsidRPr="00D5482F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75854D83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Indikator</w:t>
            </w:r>
          </w:p>
        </w:tc>
        <w:tc>
          <w:tcPr>
            <w:tcW w:w="2430" w:type="dxa"/>
            <w:vAlign w:val="center"/>
          </w:tcPr>
          <w:p w14:paraId="15FB819F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Kriteria&amp; bentuk</w:t>
            </w:r>
          </w:p>
        </w:tc>
        <w:tc>
          <w:tcPr>
            <w:tcW w:w="2250" w:type="dxa"/>
            <w:vAlign w:val="center"/>
          </w:tcPr>
          <w:p w14:paraId="6CA85AF2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Luring</w:t>
            </w:r>
          </w:p>
        </w:tc>
        <w:tc>
          <w:tcPr>
            <w:tcW w:w="1620" w:type="dxa"/>
            <w:vAlign w:val="center"/>
          </w:tcPr>
          <w:p w14:paraId="11B5D9DF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Daring</w:t>
            </w:r>
          </w:p>
        </w:tc>
        <w:tc>
          <w:tcPr>
            <w:tcW w:w="2160" w:type="dxa"/>
            <w:vMerge/>
            <w:vAlign w:val="center"/>
          </w:tcPr>
          <w:p w14:paraId="0873FF7B" w14:textId="77777777" w:rsidR="00482882" w:rsidRPr="00D5482F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013" w:type="dxa"/>
            <w:vMerge/>
            <w:vAlign w:val="center"/>
          </w:tcPr>
          <w:p w14:paraId="651CBF63" w14:textId="77777777" w:rsidR="00482882" w:rsidRPr="00D5482F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</w:p>
        </w:tc>
      </w:tr>
      <w:tr w:rsidR="00D336B3" w:rsidRPr="00D5482F" w14:paraId="5FC9711D" w14:textId="77777777" w:rsidTr="00CC4610">
        <w:trPr>
          <w:gridAfter w:val="1"/>
          <w:wAfter w:w="10" w:type="dxa"/>
        </w:trPr>
        <w:tc>
          <w:tcPr>
            <w:tcW w:w="927" w:type="dxa"/>
            <w:vAlign w:val="center"/>
          </w:tcPr>
          <w:p w14:paraId="3263C57C" w14:textId="77777777" w:rsidR="00D336B3" w:rsidRPr="00D5482F" w:rsidRDefault="00D336B3" w:rsidP="00D336B3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1-2</w:t>
            </w:r>
          </w:p>
        </w:tc>
        <w:tc>
          <w:tcPr>
            <w:tcW w:w="4050" w:type="dxa"/>
          </w:tcPr>
          <w:p w14:paraId="4209115C" w14:textId="77777777" w:rsidR="00D336B3" w:rsidRPr="00D5482F" w:rsidRDefault="00D336B3" w:rsidP="00D336B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Sub-CPMK 1:</w:t>
            </w:r>
          </w:p>
          <w:p w14:paraId="70EBDCEC" w14:textId="6454FFA5" w:rsidR="00D336B3" w:rsidRPr="00D5482F" w:rsidRDefault="006E6874" w:rsidP="00D336B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Mendemonstrasikan teknik-teknik penyampaian yang baik dalam speaking berupa starting and ending strong, organizing ideas, making eye contact, using hook speaking’s pace, dan inviting for question and suggestion.</w:t>
            </w:r>
          </w:p>
          <w:p w14:paraId="23873628" w14:textId="77777777" w:rsidR="00D336B3" w:rsidRPr="00D5482F" w:rsidRDefault="00D336B3" w:rsidP="00D336B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89BFDCA" w14:textId="40A08A56" w:rsidR="00D336B3" w:rsidRPr="00D5482F" w:rsidRDefault="00D336B3" w:rsidP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 xml:space="preserve">Sub-CPMK 2: </w:t>
            </w:r>
            <w:r w:rsidR="006E6874"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Menampilkan kemahiran speaking dalam pronunciation, stressing, making pause, dan checking for understanding</w:t>
            </w: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2700" w:type="dxa"/>
          </w:tcPr>
          <w:p w14:paraId="0B6ED168" w14:textId="313D54C6" w:rsidR="00D336B3" w:rsidRPr="00D5482F" w:rsidRDefault="00D336B3" w:rsidP="00D336B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1.Memahami dan mengaplikasikan teknik penyampaian lisan yang baik.</w:t>
            </w:r>
          </w:p>
          <w:p w14:paraId="18E9F8EA" w14:textId="77777777" w:rsidR="0040441B" w:rsidRPr="00D5482F" w:rsidRDefault="0040441B" w:rsidP="00D336B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0E2CD5C" w14:textId="1B1839D1" w:rsidR="00D336B3" w:rsidRPr="00D5482F" w:rsidRDefault="00D336B3" w:rsidP="00D336B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2.Mengaplikasikan kriteria critical thinking dalam praktik speaking.</w:t>
            </w:r>
          </w:p>
        </w:tc>
        <w:tc>
          <w:tcPr>
            <w:tcW w:w="2430" w:type="dxa"/>
            <w:vAlign w:val="center"/>
          </w:tcPr>
          <w:p w14:paraId="160C3B57" w14:textId="77777777" w:rsidR="00D336B3" w:rsidRPr="00D5482F" w:rsidRDefault="00D336B3" w:rsidP="00D336B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Kriteria:</w:t>
            </w:r>
          </w:p>
          <w:p w14:paraId="6E4D41A8" w14:textId="77777777" w:rsidR="00D336B3" w:rsidRPr="00D5482F" w:rsidRDefault="00D336B3" w:rsidP="00D336B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Pedoman Penskoran (</w:t>
            </w:r>
            <w:r w:rsidRPr="00D5482F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Marking Scheme</w:t>
            </w: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  <w:p w14:paraId="24DCCE0F" w14:textId="77777777" w:rsidR="00D336B3" w:rsidRPr="00D5482F" w:rsidRDefault="00D336B3" w:rsidP="00D336B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45D9CB06" w14:textId="77777777" w:rsidR="00D336B3" w:rsidRPr="00D5482F" w:rsidRDefault="00D336B3" w:rsidP="00D336B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eknik:</w:t>
            </w:r>
          </w:p>
          <w:p w14:paraId="17ECFDB1" w14:textId="4F4E7A26" w:rsidR="00D336B3" w:rsidRPr="00D5482F" w:rsidRDefault="00D336B3" w:rsidP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Small group discussion, controlled practice</w:t>
            </w:r>
          </w:p>
        </w:tc>
        <w:tc>
          <w:tcPr>
            <w:tcW w:w="2250" w:type="dxa"/>
            <w:vAlign w:val="center"/>
          </w:tcPr>
          <w:p w14:paraId="79CD3CC6" w14:textId="77777777" w:rsidR="00D336B3" w:rsidRPr="00D5482F" w:rsidRDefault="00D336B3" w:rsidP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Model:</w:t>
            </w:r>
          </w:p>
          <w:p w14:paraId="5567AB51" w14:textId="77777777" w:rsidR="00D336B3" w:rsidRPr="00D5482F" w:rsidRDefault="00D336B3" w:rsidP="00D336B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Kuliah</w:t>
            </w:r>
          </w:p>
          <w:p w14:paraId="05242868" w14:textId="77777777" w:rsidR="00D336B3" w:rsidRPr="00D5482F" w:rsidRDefault="00D336B3" w:rsidP="00D336B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572ED96C" w14:textId="77777777" w:rsidR="00D336B3" w:rsidRPr="00D5482F" w:rsidRDefault="00D336B3" w:rsidP="00D336B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iskusi case-based method:</w:t>
            </w:r>
          </w:p>
          <w:p w14:paraId="3B358A71" w14:textId="45C6A3E9" w:rsidR="00D336B3" w:rsidRPr="00D5482F" w:rsidRDefault="00D336B3" w:rsidP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Menyelesaikan lembar kerja mahasiswa</w:t>
            </w: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</w:t>
            </w:r>
          </w:p>
          <w:p w14:paraId="100CE5DF" w14:textId="167707FE" w:rsidR="00D336B3" w:rsidRPr="00D5482F" w:rsidRDefault="00D336B3" w:rsidP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59DB672A" w14:textId="06BCF449" w:rsidR="00D336B3" w:rsidRPr="00D5482F" w:rsidRDefault="00D336B3" w:rsidP="00D336B3">
            <w:pPr>
              <w:spacing w:line="276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LMS Universitas Pakuan: Pertemuan 1-2</w:t>
            </w:r>
          </w:p>
        </w:tc>
        <w:tc>
          <w:tcPr>
            <w:tcW w:w="2160" w:type="dxa"/>
            <w:vAlign w:val="center"/>
          </w:tcPr>
          <w:p w14:paraId="51119737" w14:textId="4CF9A060" w:rsidR="00D336B3" w:rsidRPr="00D5482F" w:rsidRDefault="00D336B3" w:rsidP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Pustaka Utama</w:t>
            </w:r>
          </w:p>
        </w:tc>
        <w:tc>
          <w:tcPr>
            <w:tcW w:w="1013" w:type="dxa"/>
            <w:vAlign w:val="center"/>
          </w:tcPr>
          <w:p w14:paraId="2AE2F478" w14:textId="7B310C31" w:rsidR="00D336B3" w:rsidRPr="00D5482F" w:rsidRDefault="00D336B3" w:rsidP="00D336B3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10</w:t>
            </w:r>
          </w:p>
        </w:tc>
      </w:tr>
      <w:tr w:rsidR="00D336B3" w:rsidRPr="00D5482F" w14:paraId="046B2426" w14:textId="77777777">
        <w:trPr>
          <w:gridAfter w:val="1"/>
          <w:wAfter w:w="10" w:type="dxa"/>
        </w:trPr>
        <w:tc>
          <w:tcPr>
            <w:tcW w:w="927" w:type="dxa"/>
          </w:tcPr>
          <w:p w14:paraId="4E05575A" w14:textId="77777777" w:rsidR="00D336B3" w:rsidRPr="00D5482F" w:rsidRDefault="00D336B3" w:rsidP="00D336B3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3-4</w:t>
            </w:r>
          </w:p>
        </w:tc>
        <w:tc>
          <w:tcPr>
            <w:tcW w:w="4050" w:type="dxa"/>
          </w:tcPr>
          <w:p w14:paraId="41A7AC15" w14:textId="76885689" w:rsidR="00D336B3" w:rsidRPr="00D5482F" w:rsidRDefault="00D336B3" w:rsidP="00D336B3">
            <w:pPr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 xml:space="preserve">Sub-CPMK 2: </w:t>
            </w:r>
            <w:r w:rsidR="006E6874"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Menampilkan kemahiran speaking dalam pronunciation, stressing, making pause, dan checking for understanding</w:t>
            </w:r>
            <w:r w:rsidR="006E6874"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.</w:t>
            </w:r>
          </w:p>
          <w:p w14:paraId="676CC406" w14:textId="77777777" w:rsidR="006E6874" w:rsidRPr="00D5482F" w:rsidRDefault="006E6874" w:rsidP="00D336B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DF4EE2A" w14:textId="30C0FBCB" w:rsidR="00D336B3" w:rsidRPr="00D5482F" w:rsidRDefault="00D336B3" w:rsidP="00D336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ind w:left="-13"/>
              <w:rPr>
                <w:rFonts w:asciiTheme="minorHAnsi" w:eastAsia="Arial" w:hAnsiTheme="minorHAnsi" w:cstheme="minorHAnsi"/>
                <w:color w:val="000000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Sub-CPMK 3: </w:t>
            </w:r>
            <w:r w:rsidR="006E6874" w:rsidRPr="00D5482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Mengevaluasi statement pada sebuah penjelasan lisan berbahasa Inggris melalui kriteria critical thinking, seperti applying </w:t>
            </w:r>
            <w:r w:rsidR="006E6874" w:rsidRPr="00D5482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lastRenderedPageBreak/>
              <w:t>information, predicting, synthesizing, analyzing visuals, activating prior knowledge dan reflecting</w:t>
            </w:r>
            <w:r w:rsidR="006E6874" w:rsidRPr="00D5482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.</w:t>
            </w:r>
          </w:p>
        </w:tc>
        <w:tc>
          <w:tcPr>
            <w:tcW w:w="2700" w:type="dxa"/>
          </w:tcPr>
          <w:p w14:paraId="03AF3D4E" w14:textId="5AEF58E4" w:rsidR="00D336B3" w:rsidRPr="00D5482F" w:rsidRDefault="00D336B3" w:rsidP="00D336B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1.Memahami dan mengaplikasikan teknik penyampaian lisan yang baik.</w:t>
            </w:r>
          </w:p>
          <w:p w14:paraId="2B321C10" w14:textId="77777777" w:rsidR="00D336B3" w:rsidRPr="00D5482F" w:rsidRDefault="00D336B3" w:rsidP="00D336B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429E227" w14:textId="5B7EE088" w:rsidR="00D336B3" w:rsidRPr="00D5482F" w:rsidRDefault="00D336B3" w:rsidP="00D336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Theme="minorHAnsi" w:eastAsia="Arial" w:hAnsiTheme="minorHAnsi" w:cstheme="minorHAnsi"/>
                <w:color w:val="000000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2.Mengaplikasikan kriteria critical thinking dalam praktik speaking.</w:t>
            </w:r>
          </w:p>
        </w:tc>
        <w:tc>
          <w:tcPr>
            <w:tcW w:w="2430" w:type="dxa"/>
            <w:vAlign w:val="center"/>
          </w:tcPr>
          <w:p w14:paraId="6B6A49A4" w14:textId="77777777" w:rsidR="00D336B3" w:rsidRPr="00D5482F" w:rsidRDefault="00D336B3" w:rsidP="00D336B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Kriteria:</w:t>
            </w:r>
          </w:p>
          <w:p w14:paraId="6798055F" w14:textId="77777777" w:rsidR="00D336B3" w:rsidRPr="00D5482F" w:rsidRDefault="00D336B3" w:rsidP="00D336B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Pedoman Penskoran (</w:t>
            </w:r>
            <w:r w:rsidRPr="00D5482F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Marking Scheme</w:t>
            </w: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  <w:p w14:paraId="4E1303D3" w14:textId="77777777" w:rsidR="00D336B3" w:rsidRPr="00D5482F" w:rsidRDefault="00D336B3" w:rsidP="00D336B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4A868839" w14:textId="77777777" w:rsidR="00D336B3" w:rsidRPr="00D5482F" w:rsidRDefault="00D336B3" w:rsidP="00D336B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eknik:</w:t>
            </w:r>
          </w:p>
          <w:p w14:paraId="65D5C2F0" w14:textId="2624D2FE" w:rsidR="00D336B3" w:rsidRPr="00D5482F" w:rsidRDefault="00D336B3" w:rsidP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Small group discussion, controlled practice</w:t>
            </w:r>
          </w:p>
        </w:tc>
        <w:tc>
          <w:tcPr>
            <w:tcW w:w="2250" w:type="dxa"/>
            <w:vAlign w:val="center"/>
          </w:tcPr>
          <w:p w14:paraId="2E96C9A9" w14:textId="77777777" w:rsidR="00D336B3" w:rsidRPr="00D5482F" w:rsidRDefault="00D336B3" w:rsidP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Model:</w:t>
            </w:r>
          </w:p>
          <w:p w14:paraId="69C328F1" w14:textId="77777777" w:rsidR="00D336B3" w:rsidRPr="00D5482F" w:rsidRDefault="00D336B3" w:rsidP="00D336B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Kuliah</w:t>
            </w:r>
          </w:p>
          <w:p w14:paraId="7F068980" w14:textId="77777777" w:rsidR="00D336B3" w:rsidRPr="00D5482F" w:rsidRDefault="00D336B3" w:rsidP="00D336B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38D5FF8B" w14:textId="77777777" w:rsidR="00D336B3" w:rsidRPr="00D5482F" w:rsidRDefault="00D336B3" w:rsidP="00D336B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iskusi case-based method:</w:t>
            </w:r>
          </w:p>
          <w:p w14:paraId="582EDEAE" w14:textId="518103CC" w:rsidR="00D336B3" w:rsidRPr="00D5482F" w:rsidRDefault="00D336B3" w:rsidP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Menyelesaikan lembar kerja mahasiswa</w:t>
            </w: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  <w:vAlign w:val="center"/>
          </w:tcPr>
          <w:p w14:paraId="1921AB2E" w14:textId="3BADBD9B" w:rsidR="00D336B3" w:rsidRPr="00D5482F" w:rsidRDefault="00D336B3" w:rsidP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LMS Universitas Pakuan: Pertemuan 3-4</w:t>
            </w:r>
          </w:p>
        </w:tc>
        <w:tc>
          <w:tcPr>
            <w:tcW w:w="2160" w:type="dxa"/>
            <w:vAlign w:val="center"/>
          </w:tcPr>
          <w:p w14:paraId="3BB0C1C1" w14:textId="13C44485" w:rsidR="00D336B3" w:rsidRPr="00D5482F" w:rsidRDefault="00D336B3" w:rsidP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Pustaka Utama </w:t>
            </w:r>
          </w:p>
        </w:tc>
        <w:tc>
          <w:tcPr>
            <w:tcW w:w="1013" w:type="dxa"/>
            <w:vAlign w:val="center"/>
          </w:tcPr>
          <w:p w14:paraId="0705CBE1" w14:textId="577837C9" w:rsidR="00D336B3" w:rsidRPr="00D5482F" w:rsidRDefault="00D336B3" w:rsidP="00D336B3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   15</w:t>
            </w:r>
          </w:p>
        </w:tc>
      </w:tr>
      <w:tr w:rsidR="006E6874" w:rsidRPr="00D5482F" w14:paraId="41004E0C" w14:textId="77777777">
        <w:trPr>
          <w:gridAfter w:val="1"/>
          <w:wAfter w:w="10" w:type="dxa"/>
        </w:trPr>
        <w:tc>
          <w:tcPr>
            <w:tcW w:w="927" w:type="dxa"/>
          </w:tcPr>
          <w:p w14:paraId="1D567C21" w14:textId="77777777" w:rsidR="006E6874" w:rsidRPr="00D5482F" w:rsidRDefault="006E6874" w:rsidP="006E6874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5-7</w:t>
            </w:r>
          </w:p>
        </w:tc>
        <w:tc>
          <w:tcPr>
            <w:tcW w:w="4050" w:type="dxa"/>
          </w:tcPr>
          <w:p w14:paraId="6BA973DC" w14:textId="77777777" w:rsidR="006E6874" w:rsidRPr="00D5482F" w:rsidRDefault="006E6874" w:rsidP="006E6874">
            <w:pPr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 xml:space="preserve">Sub-CPMK 2: </w:t>
            </w: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Menampilkan kemahiran speaking dalam pronunciation, stressing, making pause, dan checking for understanding.</w:t>
            </w:r>
          </w:p>
          <w:p w14:paraId="5ECEA366" w14:textId="77777777" w:rsidR="006E6874" w:rsidRPr="00D5482F" w:rsidRDefault="006E6874" w:rsidP="006E687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9E4CBEB" w14:textId="385F7039" w:rsidR="006E6874" w:rsidRPr="00D5482F" w:rsidRDefault="006E6874" w:rsidP="006E6874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Sub-CPMK 3: Mengevaluasi statement pada sebuah penjelasan lisan berbahasa Inggris melalui kriteria critical thinking, seperti applying information, predicting, synthesizing, analyzing visuals, activating prior knowledge dan reflecting.</w:t>
            </w:r>
          </w:p>
        </w:tc>
        <w:tc>
          <w:tcPr>
            <w:tcW w:w="2700" w:type="dxa"/>
          </w:tcPr>
          <w:p w14:paraId="09A03244" w14:textId="215D4D00" w:rsidR="006E6874" w:rsidRPr="00D5482F" w:rsidRDefault="006E6874" w:rsidP="006E687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1.Memahami dan mengaplikasikan teknik penyampaian lisan yang baik.</w:t>
            </w:r>
          </w:p>
          <w:p w14:paraId="135FBD56" w14:textId="77777777" w:rsidR="006E6874" w:rsidRPr="00D5482F" w:rsidRDefault="006E6874" w:rsidP="006E687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4B49C1B6" w14:textId="79E24CE6" w:rsidR="006E6874" w:rsidRPr="00D5482F" w:rsidRDefault="006E6874" w:rsidP="006E68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Theme="minorHAnsi" w:eastAsia="Arial" w:hAnsiTheme="minorHAnsi" w:cstheme="minorHAnsi"/>
                <w:color w:val="000000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2.Mengaplikasikan kriteria critical thinking dalam praktik speaking.</w:t>
            </w:r>
          </w:p>
        </w:tc>
        <w:tc>
          <w:tcPr>
            <w:tcW w:w="2430" w:type="dxa"/>
            <w:vAlign w:val="center"/>
          </w:tcPr>
          <w:p w14:paraId="57D81564" w14:textId="77777777" w:rsidR="006E6874" w:rsidRPr="00D5482F" w:rsidRDefault="006E6874" w:rsidP="006E6874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Kriteria:</w:t>
            </w:r>
          </w:p>
          <w:p w14:paraId="17B98BDA" w14:textId="3C2C010E" w:rsidR="006E6874" w:rsidRPr="00D5482F" w:rsidRDefault="006E6874" w:rsidP="006E687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 xml:space="preserve">Rubric assessment </w:t>
            </w:r>
          </w:p>
          <w:p w14:paraId="4436DA99" w14:textId="77777777" w:rsidR="006E6874" w:rsidRPr="00D5482F" w:rsidRDefault="006E6874" w:rsidP="006E687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76D0676" w14:textId="77777777" w:rsidR="006E6874" w:rsidRPr="00D5482F" w:rsidRDefault="006E6874" w:rsidP="006E6874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eknik:</w:t>
            </w:r>
          </w:p>
          <w:p w14:paraId="679942A6" w14:textId="2F080F29" w:rsidR="006E6874" w:rsidRPr="00D5482F" w:rsidRDefault="006E6874" w:rsidP="006E6874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Group presentation</w:t>
            </w:r>
          </w:p>
        </w:tc>
        <w:tc>
          <w:tcPr>
            <w:tcW w:w="2250" w:type="dxa"/>
            <w:vAlign w:val="center"/>
          </w:tcPr>
          <w:p w14:paraId="671EED27" w14:textId="7D74DA9A" w:rsidR="006E6874" w:rsidRPr="00D5482F" w:rsidRDefault="006E6874" w:rsidP="006E6874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Model:</w:t>
            </w:r>
          </w:p>
          <w:p w14:paraId="7F451491" w14:textId="1A71E717" w:rsidR="006E6874" w:rsidRPr="00D5482F" w:rsidRDefault="006E6874" w:rsidP="006E6874">
            <w:pPr>
              <w:spacing w:line="276" w:lineRule="auto"/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>Project based method:</w:t>
            </w:r>
          </w:p>
          <w:p w14:paraId="0C32699C" w14:textId="2E2FDE6D" w:rsidR="006E6874" w:rsidRPr="00D5482F" w:rsidRDefault="006E6874" w:rsidP="006E687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Unjuk kerja kelompok</w:t>
            </w: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</w:t>
            </w:r>
          </w:p>
          <w:p w14:paraId="64D875A1" w14:textId="5D7B880B" w:rsidR="006E6874" w:rsidRPr="00D5482F" w:rsidRDefault="006E6874" w:rsidP="006E6874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5F25969A" w14:textId="3AE5D191" w:rsidR="006E6874" w:rsidRPr="00D5482F" w:rsidRDefault="006E6874" w:rsidP="006E6874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LMS Universitas Pakuan: Pertemuan 5-7</w:t>
            </w:r>
          </w:p>
        </w:tc>
        <w:tc>
          <w:tcPr>
            <w:tcW w:w="2160" w:type="dxa"/>
            <w:vAlign w:val="center"/>
          </w:tcPr>
          <w:p w14:paraId="400F681D" w14:textId="41476CE5" w:rsidR="006E6874" w:rsidRPr="00D5482F" w:rsidRDefault="006E6874" w:rsidP="006E6874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Selected topics</w:t>
            </w:r>
          </w:p>
        </w:tc>
        <w:tc>
          <w:tcPr>
            <w:tcW w:w="1013" w:type="dxa"/>
            <w:vAlign w:val="center"/>
          </w:tcPr>
          <w:p w14:paraId="2A19F608" w14:textId="5178CD24" w:rsidR="006E6874" w:rsidRPr="00D5482F" w:rsidRDefault="006E6874" w:rsidP="006E6874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15</w:t>
            </w:r>
          </w:p>
        </w:tc>
      </w:tr>
      <w:tr w:rsidR="00482882" w:rsidRPr="00D5482F" w14:paraId="6ED58BAB" w14:textId="77777777">
        <w:tc>
          <w:tcPr>
            <w:tcW w:w="927" w:type="dxa"/>
            <w:shd w:val="clear" w:color="auto" w:fill="D9D9D9"/>
          </w:tcPr>
          <w:p w14:paraId="43BF0497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16233" w:type="dxa"/>
            <w:gridSpan w:val="8"/>
            <w:shd w:val="clear" w:color="auto" w:fill="D9D9D9"/>
          </w:tcPr>
          <w:p w14:paraId="121FF3B8" w14:textId="77777777" w:rsidR="00482882" w:rsidRPr="00D5482F" w:rsidRDefault="00120B80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Ujian Tengah Semester                                                                                                           </w:t>
            </w:r>
          </w:p>
        </w:tc>
      </w:tr>
      <w:tr w:rsidR="0040441B" w:rsidRPr="00D5482F" w14:paraId="4B3D2C8C" w14:textId="77777777">
        <w:trPr>
          <w:gridAfter w:val="1"/>
          <w:wAfter w:w="10" w:type="dxa"/>
        </w:trPr>
        <w:tc>
          <w:tcPr>
            <w:tcW w:w="927" w:type="dxa"/>
          </w:tcPr>
          <w:p w14:paraId="115C174F" w14:textId="0860ED8F" w:rsidR="0040441B" w:rsidRPr="00D5482F" w:rsidRDefault="0040441B" w:rsidP="0040441B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9-10</w:t>
            </w:r>
          </w:p>
        </w:tc>
        <w:tc>
          <w:tcPr>
            <w:tcW w:w="4050" w:type="dxa"/>
          </w:tcPr>
          <w:p w14:paraId="7561841E" w14:textId="77777777" w:rsidR="0040441B" w:rsidRPr="00D5482F" w:rsidRDefault="0040441B" w:rsidP="0040441B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Sub-CPMK 3: Mengevaluasi statement pada sebuah penjelasan lisan berbahasa Inggris melalui kriteria critical thinking, seperti applying information, predicting, synthesizing, analysing visuals, activating prior knowledge dan reflecting.</w:t>
            </w:r>
          </w:p>
          <w:p w14:paraId="14F6F2AA" w14:textId="3454F08A" w:rsidR="0040441B" w:rsidRPr="00D5482F" w:rsidRDefault="0040441B" w:rsidP="0040441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2700" w:type="dxa"/>
          </w:tcPr>
          <w:p w14:paraId="1BB8E934" w14:textId="77777777" w:rsidR="0040441B" w:rsidRPr="00D5482F" w:rsidRDefault="0040441B" w:rsidP="0040441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1.Memahami dan mengaplikasikan teknik penyampaian lisan yang baik.</w:t>
            </w:r>
          </w:p>
          <w:p w14:paraId="73CA41F9" w14:textId="1CCAAF6F" w:rsidR="0040441B" w:rsidRPr="00D5482F" w:rsidRDefault="0040441B" w:rsidP="00404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Theme="minorHAnsi" w:eastAsia="Arial" w:hAnsiTheme="minorHAnsi" w:cstheme="minorHAnsi"/>
                <w:color w:val="000000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2.Mengaplikasikan kriteria critical thinking dalam praktik speaking.</w:t>
            </w:r>
          </w:p>
        </w:tc>
        <w:tc>
          <w:tcPr>
            <w:tcW w:w="2430" w:type="dxa"/>
            <w:vAlign w:val="center"/>
          </w:tcPr>
          <w:p w14:paraId="1559E424" w14:textId="77777777" w:rsidR="0040441B" w:rsidRPr="00D5482F" w:rsidRDefault="0040441B" w:rsidP="0040441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Kriteria:</w:t>
            </w:r>
          </w:p>
          <w:p w14:paraId="3491F027" w14:textId="77777777" w:rsidR="0040441B" w:rsidRPr="00D5482F" w:rsidRDefault="0040441B" w:rsidP="0040441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Pedoman Penskoran (</w:t>
            </w:r>
            <w:r w:rsidRPr="00D5482F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Marking Scheme</w:t>
            </w: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  <w:p w14:paraId="5DB6CF0C" w14:textId="77777777" w:rsidR="0040441B" w:rsidRPr="00D5482F" w:rsidRDefault="0040441B" w:rsidP="0040441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4931F91E" w14:textId="77777777" w:rsidR="0040441B" w:rsidRPr="00D5482F" w:rsidRDefault="0040441B" w:rsidP="0040441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eknik:</w:t>
            </w:r>
          </w:p>
          <w:p w14:paraId="3151F1DB" w14:textId="1D2ED41C" w:rsidR="0040441B" w:rsidRPr="00D5482F" w:rsidRDefault="0040441B" w:rsidP="0040441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Small group discussion, controlled practice</w:t>
            </w:r>
          </w:p>
        </w:tc>
        <w:tc>
          <w:tcPr>
            <w:tcW w:w="2250" w:type="dxa"/>
            <w:vAlign w:val="center"/>
          </w:tcPr>
          <w:p w14:paraId="7724D71B" w14:textId="77777777" w:rsidR="0040441B" w:rsidRPr="00D5482F" w:rsidRDefault="0040441B" w:rsidP="0040441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Model:</w:t>
            </w:r>
          </w:p>
          <w:p w14:paraId="5B5D3180" w14:textId="77777777" w:rsidR="0040441B" w:rsidRPr="00D5482F" w:rsidRDefault="0040441B" w:rsidP="0040441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Kuliah</w:t>
            </w:r>
          </w:p>
          <w:p w14:paraId="2140DDBC" w14:textId="77777777" w:rsidR="0040441B" w:rsidRPr="00D5482F" w:rsidRDefault="0040441B" w:rsidP="0040441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50872DCB" w14:textId="77777777" w:rsidR="0040441B" w:rsidRPr="00D5482F" w:rsidRDefault="0040441B" w:rsidP="0040441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iskusi case-based method:</w:t>
            </w:r>
          </w:p>
          <w:p w14:paraId="6CF49CEF" w14:textId="77777777" w:rsidR="0040441B" w:rsidRPr="00D5482F" w:rsidRDefault="0040441B" w:rsidP="0040441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Menyelesaikan lembar kerja mahasiswa</w:t>
            </w: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</w:t>
            </w:r>
          </w:p>
          <w:p w14:paraId="32F1C18A" w14:textId="050A4C7C" w:rsidR="0040441B" w:rsidRPr="00D5482F" w:rsidRDefault="0040441B" w:rsidP="0040441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7F9A9096" w14:textId="7E455F24" w:rsidR="0040441B" w:rsidRPr="00D5482F" w:rsidRDefault="0040441B" w:rsidP="0040441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LMS Universitas Pakuan: Pertemuan 9-10</w:t>
            </w:r>
          </w:p>
        </w:tc>
        <w:tc>
          <w:tcPr>
            <w:tcW w:w="2160" w:type="dxa"/>
            <w:vAlign w:val="center"/>
          </w:tcPr>
          <w:p w14:paraId="67A9D94E" w14:textId="0D68CFD1" w:rsidR="0040441B" w:rsidRPr="00D5482F" w:rsidRDefault="0040441B" w:rsidP="0040441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Pustaka Utama</w:t>
            </w:r>
          </w:p>
          <w:p w14:paraId="7A026744" w14:textId="77777777" w:rsidR="0040441B" w:rsidRPr="00D5482F" w:rsidRDefault="0040441B" w:rsidP="0040441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013" w:type="dxa"/>
            <w:vAlign w:val="center"/>
          </w:tcPr>
          <w:p w14:paraId="4940850D" w14:textId="47367319" w:rsidR="0040441B" w:rsidRPr="00D5482F" w:rsidRDefault="0040441B" w:rsidP="0040441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20</w:t>
            </w:r>
          </w:p>
        </w:tc>
      </w:tr>
      <w:tr w:rsidR="0040441B" w:rsidRPr="00D5482F" w14:paraId="323B93F1" w14:textId="77777777">
        <w:trPr>
          <w:gridAfter w:val="1"/>
          <w:wAfter w:w="10" w:type="dxa"/>
        </w:trPr>
        <w:tc>
          <w:tcPr>
            <w:tcW w:w="927" w:type="dxa"/>
          </w:tcPr>
          <w:p w14:paraId="04E2D520" w14:textId="77777777" w:rsidR="0040441B" w:rsidRPr="00D5482F" w:rsidRDefault="0040441B" w:rsidP="0040441B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11-12</w:t>
            </w:r>
          </w:p>
        </w:tc>
        <w:tc>
          <w:tcPr>
            <w:tcW w:w="4050" w:type="dxa"/>
          </w:tcPr>
          <w:p w14:paraId="0D16CD13" w14:textId="332C0DD8" w:rsidR="0040441B" w:rsidRPr="00D5482F" w:rsidRDefault="003E2D9B" w:rsidP="0040441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Sub-CPMK </w:t>
            </w:r>
            <w:r w:rsidRPr="00D5482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4: </w:t>
            </w: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 xml:space="preserve">Mempresentasikan kemahiran speaking berbahasa Inggris level pre-intermediate berdasarkan </w:t>
            </w:r>
            <w:r w:rsidRPr="00D5482F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 xml:space="preserve">kriteria critical thinking </w:t>
            </w:r>
            <w:r w:rsidRPr="00D5482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seperti applying information, predicting, synthesizing, analysing visuals, activating prior knowledge dan reflecting.</w:t>
            </w:r>
          </w:p>
        </w:tc>
        <w:tc>
          <w:tcPr>
            <w:tcW w:w="2700" w:type="dxa"/>
          </w:tcPr>
          <w:p w14:paraId="64EDD4E5" w14:textId="77777777" w:rsidR="0040441B" w:rsidRPr="00D5482F" w:rsidRDefault="0040441B" w:rsidP="0040441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 xml:space="preserve">1.Memahami dan mengaplikasikan teknik </w:t>
            </w:r>
            <w:r w:rsidRPr="00D5482F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penyampaian lisan yang baik.</w:t>
            </w:r>
          </w:p>
          <w:p w14:paraId="3EC5F7F7" w14:textId="7BC977F6" w:rsidR="0040441B" w:rsidRPr="00D5482F" w:rsidRDefault="0040441B" w:rsidP="00404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theme="minorHAnsi"/>
                <w:color w:val="000000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2.Mengaplikasikan kriteria critical thinking dalam praktik speaking.</w:t>
            </w:r>
          </w:p>
        </w:tc>
        <w:tc>
          <w:tcPr>
            <w:tcW w:w="2430" w:type="dxa"/>
            <w:vAlign w:val="center"/>
          </w:tcPr>
          <w:p w14:paraId="69A37CD4" w14:textId="77777777" w:rsidR="0040441B" w:rsidRPr="00D5482F" w:rsidRDefault="0040441B" w:rsidP="0040441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lastRenderedPageBreak/>
              <w:t>Kriteria:</w:t>
            </w:r>
          </w:p>
          <w:p w14:paraId="3FF8CB60" w14:textId="2281E8EC" w:rsidR="0040441B" w:rsidRPr="00D5482F" w:rsidRDefault="0040441B" w:rsidP="0040441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Rubric assessment</w:t>
            </w:r>
          </w:p>
          <w:p w14:paraId="469EED1A" w14:textId="77777777" w:rsidR="0040441B" w:rsidRPr="00D5482F" w:rsidRDefault="0040441B" w:rsidP="0040441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9FAE65F" w14:textId="77777777" w:rsidR="0040441B" w:rsidRPr="00D5482F" w:rsidRDefault="0040441B" w:rsidP="0040441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lastRenderedPageBreak/>
              <w:t>Teknik:</w:t>
            </w:r>
          </w:p>
          <w:p w14:paraId="4BC6A30F" w14:textId="5C1AED08" w:rsidR="0040441B" w:rsidRPr="00D5482F" w:rsidRDefault="0040441B" w:rsidP="0040441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Individual presentation</w:t>
            </w:r>
          </w:p>
        </w:tc>
        <w:tc>
          <w:tcPr>
            <w:tcW w:w="2250" w:type="dxa"/>
            <w:vAlign w:val="center"/>
          </w:tcPr>
          <w:p w14:paraId="40D6B50E" w14:textId="77777777" w:rsidR="0040441B" w:rsidRPr="00D5482F" w:rsidRDefault="0040441B" w:rsidP="0040441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lastRenderedPageBreak/>
              <w:t>Model:</w:t>
            </w:r>
          </w:p>
          <w:p w14:paraId="75B997D1" w14:textId="067533D8" w:rsidR="0040441B" w:rsidRPr="00D5482F" w:rsidRDefault="0040441B" w:rsidP="0040441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ject based method:</w:t>
            </w:r>
          </w:p>
          <w:p w14:paraId="100F638E" w14:textId="64A4B03D" w:rsidR="0040441B" w:rsidRPr="00D5482F" w:rsidRDefault="0040441B" w:rsidP="0040441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Unjuk kerja individu</w:t>
            </w: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  <w:vAlign w:val="center"/>
          </w:tcPr>
          <w:p w14:paraId="396B0312" w14:textId="70DFDFC7" w:rsidR="0040441B" w:rsidRPr="00D5482F" w:rsidRDefault="0040441B" w:rsidP="0040441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lastRenderedPageBreak/>
              <w:t xml:space="preserve">LMS Universitas Pakuan: </w:t>
            </w: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lastRenderedPageBreak/>
              <w:t>Pertemuan 11-12</w:t>
            </w:r>
          </w:p>
        </w:tc>
        <w:tc>
          <w:tcPr>
            <w:tcW w:w="2160" w:type="dxa"/>
            <w:vAlign w:val="center"/>
          </w:tcPr>
          <w:p w14:paraId="5961A420" w14:textId="158FFC10" w:rsidR="0040441B" w:rsidRPr="00D5482F" w:rsidRDefault="0040441B" w:rsidP="0040441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lastRenderedPageBreak/>
              <w:t>Selected topics</w:t>
            </w:r>
          </w:p>
        </w:tc>
        <w:tc>
          <w:tcPr>
            <w:tcW w:w="1013" w:type="dxa"/>
            <w:vAlign w:val="center"/>
          </w:tcPr>
          <w:p w14:paraId="11E2509F" w14:textId="77777777" w:rsidR="0040441B" w:rsidRPr="00D5482F" w:rsidRDefault="0040441B" w:rsidP="0040441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15</w:t>
            </w:r>
          </w:p>
        </w:tc>
      </w:tr>
      <w:tr w:rsidR="003E2D9B" w:rsidRPr="00D5482F" w14:paraId="5583B168" w14:textId="77777777">
        <w:trPr>
          <w:gridAfter w:val="1"/>
          <w:wAfter w:w="10" w:type="dxa"/>
        </w:trPr>
        <w:tc>
          <w:tcPr>
            <w:tcW w:w="927" w:type="dxa"/>
          </w:tcPr>
          <w:p w14:paraId="32A75686" w14:textId="77777777" w:rsidR="003E2D9B" w:rsidRPr="00D5482F" w:rsidRDefault="003E2D9B" w:rsidP="003E2D9B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13-14</w:t>
            </w:r>
          </w:p>
        </w:tc>
        <w:tc>
          <w:tcPr>
            <w:tcW w:w="4050" w:type="dxa"/>
          </w:tcPr>
          <w:p w14:paraId="01A62F1D" w14:textId="77777777" w:rsidR="003E2D9B" w:rsidRPr="00D5482F" w:rsidRDefault="003E2D9B" w:rsidP="003E2D9B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Sub-CPMK 3: Mengevaluasi statement pada sebuah penjelasan lisan berbahasa Inggris melalui kriteria critical thinking, seperti applying information, predicting, synthesizing, analysing visuals, activating prior knowledge dan reflecting.</w:t>
            </w:r>
          </w:p>
          <w:p w14:paraId="58AF2194" w14:textId="27A99B89" w:rsidR="003E2D9B" w:rsidRPr="00D5482F" w:rsidRDefault="003E2D9B" w:rsidP="003E2D9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2700" w:type="dxa"/>
          </w:tcPr>
          <w:p w14:paraId="31E74A58" w14:textId="77777777" w:rsidR="003E2D9B" w:rsidRPr="00D5482F" w:rsidRDefault="003E2D9B" w:rsidP="003E2D9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1.Memahami dan mengaplikasikan teknik penyampaian lisan yang baik.</w:t>
            </w:r>
          </w:p>
          <w:p w14:paraId="374F4E43" w14:textId="76E7793B" w:rsidR="003E2D9B" w:rsidRPr="00D5482F" w:rsidRDefault="003E2D9B" w:rsidP="003E2D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Theme="minorHAnsi" w:eastAsia="Arial" w:hAnsiTheme="minorHAnsi" w:cstheme="minorHAnsi"/>
                <w:color w:val="000000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2.Mengaplikasikan kriteria critical thinking dalam praktik speaking.</w:t>
            </w:r>
          </w:p>
        </w:tc>
        <w:tc>
          <w:tcPr>
            <w:tcW w:w="2430" w:type="dxa"/>
            <w:vAlign w:val="center"/>
          </w:tcPr>
          <w:p w14:paraId="7A6E5F68" w14:textId="77777777" w:rsidR="003E2D9B" w:rsidRPr="00D5482F" w:rsidRDefault="003E2D9B" w:rsidP="003E2D9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Kriteria:</w:t>
            </w:r>
          </w:p>
          <w:p w14:paraId="774F1289" w14:textId="77777777" w:rsidR="003E2D9B" w:rsidRPr="00D5482F" w:rsidRDefault="003E2D9B" w:rsidP="003E2D9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Pedoman Penskoran (</w:t>
            </w:r>
            <w:r w:rsidRPr="00D5482F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Marking Scheme</w:t>
            </w: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  <w:p w14:paraId="6CC08414" w14:textId="77777777" w:rsidR="003E2D9B" w:rsidRPr="00D5482F" w:rsidRDefault="003E2D9B" w:rsidP="003E2D9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  <w:p w14:paraId="787A4497" w14:textId="6805FBEF" w:rsidR="003E2D9B" w:rsidRPr="00D5482F" w:rsidRDefault="003E2D9B" w:rsidP="003E2D9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>Teknik</w:t>
            </w: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: Round-table discussion</w:t>
            </w:r>
          </w:p>
        </w:tc>
        <w:tc>
          <w:tcPr>
            <w:tcW w:w="2250" w:type="dxa"/>
            <w:vAlign w:val="center"/>
          </w:tcPr>
          <w:p w14:paraId="2CDEE17C" w14:textId="77777777" w:rsidR="003E2D9B" w:rsidRPr="00D5482F" w:rsidRDefault="003E2D9B" w:rsidP="003E2D9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Model:</w:t>
            </w:r>
          </w:p>
          <w:p w14:paraId="156BE143" w14:textId="36A1F84E" w:rsidR="003E2D9B" w:rsidRPr="00D5482F" w:rsidRDefault="003E2D9B" w:rsidP="003E2D9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iskusi case-based method:</w:t>
            </w:r>
          </w:p>
          <w:p w14:paraId="66AD8754" w14:textId="5EB5878B" w:rsidR="003E2D9B" w:rsidRPr="00D5482F" w:rsidRDefault="003E2D9B" w:rsidP="003E2D9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Unjuk kerja dan partisipasi</w:t>
            </w:r>
          </w:p>
          <w:p w14:paraId="5DE1AA6F" w14:textId="56419430" w:rsidR="003E2D9B" w:rsidRPr="00D5482F" w:rsidRDefault="003E2D9B" w:rsidP="003E2D9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35543DCA" w14:textId="78AC1132" w:rsidR="003E2D9B" w:rsidRPr="00D5482F" w:rsidRDefault="003E2D9B" w:rsidP="003E2D9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LMS Universitas Pakuan: Pertemuan 13-14</w:t>
            </w:r>
          </w:p>
        </w:tc>
        <w:tc>
          <w:tcPr>
            <w:tcW w:w="2160" w:type="dxa"/>
            <w:vAlign w:val="center"/>
          </w:tcPr>
          <w:p w14:paraId="7BD34393" w14:textId="2405B45A" w:rsidR="003E2D9B" w:rsidRPr="00D5482F" w:rsidRDefault="003E2D9B" w:rsidP="003E2D9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Pustaka 1 dan Pustaka 2</w:t>
            </w:r>
          </w:p>
        </w:tc>
        <w:tc>
          <w:tcPr>
            <w:tcW w:w="1013" w:type="dxa"/>
            <w:vAlign w:val="center"/>
          </w:tcPr>
          <w:p w14:paraId="72D44C65" w14:textId="77777777" w:rsidR="003E2D9B" w:rsidRPr="00D5482F" w:rsidRDefault="003E2D9B" w:rsidP="003E2D9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15</w:t>
            </w:r>
          </w:p>
        </w:tc>
      </w:tr>
      <w:tr w:rsidR="003E2D9B" w:rsidRPr="00D5482F" w14:paraId="7E60C2C7" w14:textId="77777777">
        <w:trPr>
          <w:gridAfter w:val="1"/>
          <w:wAfter w:w="10" w:type="dxa"/>
        </w:trPr>
        <w:tc>
          <w:tcPr>
            <w:tcW w:w="927" w:type="dxa"/>
          </w:tcPr>
          <w:p w14:paraId="3839C038" w14:textId="77777777" w:rsidR="003E2D9B" w:rsidRPr="00D5482F" w:rsidRDefault="003E2D9B" w:rsidP="003E2D9B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4050" w:type="dxa"/>
          </w:tcPr>
          <w:p w14:paraId="1A8FEB3B" w14:textId="37D66572" w:rsidR="003E2D9B" w:rsidRPr="00D5482F" w:rsidRDefault="003E2D9B" w:rsidP="003E2D9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Sub-CPMK 4: </w:t>
            </w: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 xml:space="preserve">Mempresentasikan kemahiran speaking berbahasa Inggris level pre-intermediate berdasarkan kriteria critical thinking </w:t>
            </w:r>
            <w:r w:rsidRPr="00D5482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seperti applying information, predicting, synthesizing, analysing visuals, activating prior knowledge dan reflecting.</w:t>
            </w:r>
          </w:p>
        </w:tc>
        <w:tc>
          <w:tcPr>
            <w:tcW w:w="2700" w:type="dxa"/>
          </w:tcPr>
          <w:p w14:paraId="1EF6E5F8" w14:textId="77777777" w:rsidR="003E2D9B" w:rsidRPr="00D5482F" w:rsidRDefault="003E2D9B" w:rsidP="003E2D9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1.Memahami dan mengaplikasikan teknik penyampaian lisan yang baik.</w:t>
            </w:r>
          </w:p>
          <w:p w14:paraId="14062C71" w14:textId="548B8DA0" w:rsidR="003E2D9B" w:rsidRPr="00D5482F" w:rsidRDefault="003E2D9B" w:rsidP="003E2D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Theme="minorHAnsi" w:eastAsia="Arial" w:hAnsiTheme="minorHAnsi" w:cstheme="minorHAnsi"/>
                <w:color w:val="000000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2.Mengaplikasikan kriteria critical thinking dalam praktik speaking.</w:t>
            </w:r>
          </w:p>
        </w:tc>
        <w:tc>
          <w:tcPr>
            <w:tcW w:w="2430" w:type="dxa"/>
            <w:vAlign w:val="center"/>
          </w:tcPr>
          <w:p w14:paraId="77FBAF49" w14:textId="77777777" w:rsidR="003E2D9B" w:rsidRPr="00D5482F" w:rsidRDefault="003E2D9B" w:rsidP="003E2D9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Kriteria:</w:t>
            </w:r>
          </w:p>
          <w:p w14:paraId="0D808BF8" w14:textId="77777777" w:rsidR="003E2D9B" w:rsidRPr="00D5482F" w:rsidRDefault="003E2D9B" w:rsidP="003E2D9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Pedoman Penskoran (</w:t>
            </w:r>
            <w:r w:rsidRPr="00D5482F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Marking Scheme</w:t>
            </w: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  <w:p w14:paraId="1746EDF9" w14:textId="77777777" w:rsidR="003E2D9B" w:rsidRPr="00D5482F" w:rsidRDefault="003E2D9B" w:rsidP="003E2D9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  <w:p w14:paraId="4BE3A738" w14:textId="37F40949" w:rsidR="003E2D9B" w:rsidRPr="00D5482F" w:rsidRDefault="003E2D9B" w:rsidP="003E2D9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>Teknik</w:t>
            </w: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: Assistance session</w:t>
            </w:r>
          </w:p>
        </w:tc>
        <w:tc>
          <w:tcPr>
            <w:tcW w:w="2250" w:type="dxa"/>
            <w:vAlign w:val="center"/>
          </w:tcPr>
          <w:p w14:paraId="2E945BB7" w14:textId="77777777" w:rsidR="003E2D9B" w:rsidRPr="00D5482F" w:rsidRDefault="003E2D9B" w:rsidP="003E2D9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Model:</w:t>
            </w:r>
          </w:p>
          <w:p w14:paraId="17EBC9DF" w14:textId="6935FDB8" w:rsidR="003E2D9B" w:rsidRPr="00D5482F" w:rsidRDefault="003E2D9B" w:rsidP="003E2D9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ject based method:</w:t>
            </w:r>
          </w:p>
          <w:p w14:paraId="67358296" w14:textId="0F16706C" w:rsidR="003E2D9B" w:rsidRPr="00D5482F" w:rsidRDefault="003E2D9B" w:rsidP="003E2D9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hAnsiTheme="minorHAnsi" w:cstheme="minorHAnsi"/>
                <w:sz w:val="24"/>
                <w:szCs w:val="24"/>
              </w:rPr>
              <w:t>Lembar kerja individu</w:t>
            </w:r>
          </w:p>
        </w:tc>
        <w:tc>
          <w:tcPr>
            <w:tcW w:w="1620" w:type="dxa"/>
            <w:vAlign w:val="center"/>
          </w:tcPr>
          <w:p w14:paraId="0ADF9707" w14:textId="4B7E37B7" w:rsidR="003E2D9B" w:rsidRPr="00D5482F" w:rsidRDefault="003E2D9B" w:rsidP="003E2D9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LMS Universitas Pakuan: Pertemuan 15</w:t>
            </w:r>
          </w:p>
        </w:tc>
        <w:tc>
          <w:tcPr>
            <w:tcW w:w="2160" w:type="dxa"/>
            <w:vAlign w:val="center"/>
          </w:tcPr>
          <w:p w14:paraId="3EB1958D" w14:textId="423D544C" w:rsidR="003E2D9B" w:rsidRPr="00D5482F" w:rsidRDefault="003E2D9B" w:rsidP="003E2D9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Selected topics</w:t>
            </w:r>
          </w:p>
        </w:tc>
        <w:tc>
          <w:tcPr>
            <w:tcW w:w="1013" w:type="dxa"/>
            <w:vAlign w:val="center"/>
          </w:tcPr>
          <w:p w14:paraId="3DC309EE" w14:textId="77777777" w:rsidR="003E2D9B" w:rsidRPr="00D5482F" w:rsidRDefault="003E2D9B" w:rsidP="003E2D9B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>10</w:t>
            </w:r>
          </w:p>
        </w:tc>
      </w:tr>
      <w:tr w:rsidR="00800D47" w:rsidRPr="00D5482F" w14:paraId="52DFF055" w14:textId="77777777">
        <w:tc>
          <w:tcPr>
            <w:tcW w:w="927" w:type="dxa"/>
            <w:shd w:val="clear" w:color="auto" w:fill="D9D9D9"/>
          </w:tcPr>
          <w:p w14:paraId="611D4BE5" w14:textId="77777777" w:rsidR="00800D47" w:rsidRPr="00D5482F" w:rsidRDefault="00800D47" w:rsidP="00800D4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16</w:t>
            </w:r>
          </w:p>
        </w:tc>
        <w:tc>
          <w:tcPr>
            <w:tcW w:w="16233" w:type="dxa"/>
            <w:gridSpan w:val="8"/>
            <w:shd w:val="clear" w:color="auto" w:fill="D9D9D9"/>
          </w:tcPr>
          <w:p w14:paraId="3BF576EB" w14:textId="77777777" w:rsidR="00800D47" w:rsidRPr="00D5482F" w:rsidRDefault="00800D47" w:rsidP="00800D4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Ujian Akhir Semester                                                                                                                   </w:t>
            </w:r>
          </w:p>
        </w:tc>
      </w:tr>
      <w:tr w:rsidR="00800D47" w:rsidRPr="00D5482F" w14:paraId="6B312D2C" w14:textId="77777777">
        <w:trPr>
          <w:gridAfter w:val="1"/>
          <w:wAfter w:w="10" w:type="dxa"/>
        </w:trPr>
        <w:tc>
          <w:tcPr>
            <w:tcW w:w="927" w:type="dxa"/>
          </w:tcPr>
          <w:p w14:paraId="7413DA59" w14:textId="77777777" w:rsidR="00800D47" w:rsidRPr="00D5482F" w:rsidRDefault="00800D47" w:rsidP="00800D47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4050" w:type="dxa"/>
          </w:tcPr>
          <w:p w14:paraId="38AC70A2" w14:textId="77777777" w:rsidR="00800D47" w:rsidRPr="00D5482F" w:rsidRDefault="00800D47" w:rsidP="00800D47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2700" w:type="dxa"/>
          </w:tcPr>
          <w:p w14:paraId="4A69CAB2" w14:textId="77777777" w:rsidR="00800D47" w:rsidRPr="00D5482F" w:rsidRDefault="00800D47" w:rsidP="00800D47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2430" w:type="dxa"/>
          </w:tcPr>
          <w:p w14:paraId="5791F251" w14:textId="77777777" w:rsidR="00800D47" w:rsidRPr="00D5482F" w:rsidRDefault="00800D47" w:rsidP="00800D47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509FD99" w14:textId="77777777" w:rsidR="00800D47" w:rsidRPr="00D5482F" w:rsidRDefault="00800D47" w:rsidP="00800D47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3B5286D6" w14:textId="77777777" w:rsidR="00800D47" w:rsidRPr="00D5482F" w:rsidRDefault="00800D47" w:rsidP="00800D47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2160" w:type="dxa"/>
          </w:tcPr>
          <w:p w14:paraId="680B98AE" w14:textId="77777777" w:rsidR="00800D47" w:rsidRPr="00D5482F" w:rsidRDefault="00800D47" w:rsidP="00800D47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</w:p>
        </w:tc>
        <w:tc>
          <w:tcPr>
            <w:tcW w:w="1013" w:type="dxa"/>
          </w:tcPr>
          <w:p w14:paraId="1FED3C5B" w14:textId="77777777" w:rsidR="00800D47" w:rsidRPr="00D5482F" w:rsidRDefault="00800D47" w:rsidP="00800D47">
            <w:pPr>
              <w:spacing w:line="276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   100</w:t>
            </w:r>
          </w:p>
        </w:tc>
      </w:tr>
    </w:tbl>
    <w:p w14:paraId="589EE113" w14:textId="77777777" w:rsidR="00482882" w:rsidRPr="00D5482F" w:rsidRDefault="00482882">
      <w:pPr>
        <w:spacing w:after="0" w:line="276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622D8BEA" w14:textId="77777777" w:rsidR="00482882" w:rsidRPr="00D5482F" w:rsidRDefault="00482882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085D6D13" w14:textId="77777777" w:rsidR="00482882" w:rsidRPr="00D5482F" w:rsidRDefault="00482882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42DC1F1D" w14:textId="77777777" w:rsidR="00EA5271" w:rsidRPr="00D5482F" w:rsidRDefault="00EA5271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032E15F2" w14:textId="77777777" w:rsidR="00482882" w:rsidRPr="00D5482F" w:rsidRDefault="00482882">
      <w:pPr>
        <w:spacing w:after="0" w:line="276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A0CA68E" w14:textId="02D6030E" w:rsidR="00482882" w:rsidRPr="00D5482F" w:rsidRDefault="00120B80">
      <w:pPr>
        <w:rPr>
          <w:rFonts w:asciiTheme="minorHAnsi" w:eastAsia="Times New Roman" w:hAnsiTheme="minorHAnsi" w:cstheme="minorHAnsi"/>
          <w:b/>
          <w:sz w:val="24"/>
          <w:szCs w:val="24"/>
        </w:rPr>
      </w:pPr>
      <w:r w:rsidRPr="00D5482F">
        <w:rPr>
          <w:rFonts w:asciiTheme="minorHAnsi" w:eastAsia="Times New Roman" w:hAnsiTheme="minorHAnsi" w:cstheme="minorHAnsi"/>
          <w:b/>
          <w:sz w:val="24"/>
          <w:szCs w:val="24"/>
        </w:rPr>
        <w:t>Rencana, Distribusi, dan Persentase Penilaian M</w:t>
      </w:r>
      <w:r w:rsidR="00EA5271" w:rsidRPr="00D5482F">
        <w:rPr>
          <w:rFonts w:asciiTheme="minorHAnsi" w:eastAsia="Times New Roman" w:hAnsiTheme="minorHAnsi" w:cstheme="minorHAnsi"/>
          <w:b/>
          <w:sz w:val="24"/>
          <w:szCs w:val="24"/>
        </w:rPr>
        <w:t xml:space="preserve">ata </w:t>
      </w:r>
      <w:r w:rsidRPr="00D5482F">
        <w:rPr>
          <w:rFonts w:asciiTheme="minorHAnsi" w:eastAsia="Times New Roman" w:hAnsiTheme="minorHAnsi" w:cstheme="minorHAnsi"/>
          <w:b/>
          <w:sz w:val="24"/>
          <w:szCs w:val="24"/>
        </w:rPr>
        <w:t>K</w:t>
      </w:r>
      <w:r w:rsidR="00EA5271" w:rsidRPr="00D5482F">
        <w:rPr>
          <w:rFonts w:asciiTheme="minorHAnsi" w:eastAsia="Times New Roman" w:hAnsiTheme="minorHAnsi" w:cstheme="minorHAnsi"/>
          <w:b/>
          <w:sz w:val="24"/>
          <w:szCs w:val="24"/>
        </w:rPr>
        <w:t>uliah</w:t>
      </w:r>
      <w:r w:rsidRPr="00D5482F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EA5271" w:rsidRPr="00D5482F">
        <w:rPr>
          <w:rFonts w:asciiTheme="minorHAnsi" w:eastAsia="Times New Roman" w:hAnsiTheme="minorHAnsi" w:cstheme="minorHAnsi"/>
          <w:b/>
          <w:sz w:val="24"/>
          <w:szCs w:val="24"/>
        </w:rPr>
        <w:t>Speaking I</w:t>
      </w:r>
    </w:p>
    <w:tbl>
      <w:tblPr>
        <w:tblStyle w:val="a1"/>
        <w:tblW w:w="165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80"/>
        <w:gridCol w:w="1080"/>
        <w:gridCol w:w="1035"/>
        <w:gridCol w:w="1215"/>
        <w:gridCol w:w="975"/>
        <w:gridCol w:w="1695"/>
        <w:gridCol w:w="1965"/>
        <w:gridCol w:w="1605"/>
        <w:gridCol w:w="1755"/>
        <w:gridCol w:w="1185"/>
        <w:gridCol w:w="2370"/>
      </w:tblGrid>
      <w:tr w:rsidR="00482882" w:rsidRPr="00D5482F" w14:paraId="15347B87" w14:textId="77777777">
        <w:tc>
          <w:tcPr>
            <w:tcW w:w="1680" w:type="dxa"/>
            <w:vAlign w:val="center"/>
          </w:tcPr>
          <w:p w14:paraId="725E4D8F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Sub-CPMK</w:t>
            </w:r>
          </w:p>
        </w:tc>
        <w:tc>
          <w:tcPr>
            <w:tcW w:w="1080" w:type="dxa"/>
            <w:vAlign w:val="center"/>
          </w:tcPr>
          <w:p w14:paraId="26D24BBB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UTS</w:t>
            </w:r>
          </w:p>
        </w:tc>
        <w:tc>
          <w:tcPr>
            <w:tcW w:w="1035" w:type="dxa"/>
            <w:vAlign w:val="center"/>
          </w:tcPr>
          <w:p w14:paraId="6CB0043F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UAS</w:t>
            </w:r>
          </w:p>
        </w:tc>
        <w:tc>
          <w:tcPr>
            <w:tcW w:w="1215" w:type="dxa"/>
            <w:vAlign w:val="center"/>
          </w:tcPr>
          <w:p w14:paraId="379FD162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Produk</w:t>
            </w:r>
          </w:p>
        </w:tc>
        <w:tc>
          <w:tcPr>
            <w:tcW w:w="975" w:type="dxa"/>
            <w:vAlign w:val="center"/>
          </w:tcPr>
          <w:p w14:paraId="0930770B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Reflective Journal/laporan</w:t>
            </w:r>
          </w:p>
        </w:tc>
        <w:tc>
          <w:tcPr>
            <w:tcW w:w="1695" w:type="dxa"/>
            <w:vAlign w:val="center"/>
          </w:tcPr>
          <w:p w14:paraId="23539DB1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Presentasi/</w:t>
            </w:r>
          </w:p>
          <w:p w14:paraId="59D547B8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Unjuk Kinerja</w:t>
            </w:r>
          </w:p>
        </w:tc>
        <w:tc>
          <w:tcPr>
            <w:tcW w:w="1965" w:type="dxa"/>
            <w:vAlign w:val="center"/>
          </w:tcPr>
          <w:p w14:paraId="662D556D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Lembar kerja</w:t>
            </w:r>
          </w:p>
        </w:tc>
        <w:tc>
          <w:tcPr>
            <w:tcW w:w="1605" w:type="dxa"/>
            <w:vAlign w:val="center"/>
          </w:tcPr>
          <w:p w14:paraId="743332E7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Tes lisan</w:t>
            </w:r>
          </w:p>
        </w:tc>
        <w:tc>
          <w:tcPr>
            <w:tcW w:w="1755" w:type="dxa"/>
            <w:vAlign w:val="center"/>
          </w:tcPr>
          <w:p w14:paraId="6B34AEDE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Keaktifan</w:t>
            </w:r>
          </w:p>
        </w:tc>
        <w:tc>
          <w:tcPr>
            <w:tcW w:w="1185" w:type="dxa"/>
            <w:vAlign w:val="center"/>
          </w:tcPr>
          <w:p w14:paraId="5F256AAA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Sikap</w:t>
            </w:r>
          </w:p>
        </w:tc>
        <w:tc>
          <w:tcPr>
            <w:tcW w:w="2370" w:type="dxa"/>
          </w:tcPr>
          <w:p w14:paraId="3979EAE1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Persentase Penilaian</w:t>
            </w:r>
          </w:p>
        </w:tc>
      </w:tr>
      <w:tr w:rsidR="00482882" w:rsidRPr="00D5482F" w14:paraId="496CCA9F" w14:textId="77777777">
        <w:tc>
          <w:tcPr>
            <w:tcW w:w="1680" w:type="dxa"/>
          </w:tcPr>
          <w:p w14:paraId="1973AFF4" w14:textId="77777777" w:rsidR="00482882" w:rsidRPr="00D5482F" w:rsidRDefault="00120B80">
            <w:pPr>
              <w:spacing w:line="360" w:lineRule="auto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Sub-CPMK 1</w:t>
            </w:r>
          </w:p>
        </w:tc>
        <w:tc>
          <w:tcPr>
            <w:tcW w:w="1080" w:type="dxa"/>
            <w:vAlign w:val="center"/>
          </w:tcPr>
          <w:p w14:paraId="0631E92E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5%</w:t>
            </w:r>
          </w:p>
        </w:tc>
        <w:tc>
          <w:tcPr>
            <w:tcW w:w="1035" w:type="dxa"/>
            <w:vAlign w:val="center"/>
          </w:tcPr>
          <w:p w14:paraId="43CB2C67" w14:textId="77777777" w:rsidR="00482882" w:rsidRPr="00D5482F" w:rsidRDefault="00482882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15" w:type="dxa"/>
            <w:vAlign w:val="center"/>
          </w:tcPr>
          <w:p w14:paraId="64734914" w14:textId="77777777" w:rsidR="00482882" w:rsidRPr="00D5482F" w:rsidRDefault="00482882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35C7600E" w14:textId="77777777" w:rsidR="00482882" w:rsidRPr="00D5482F" w:rsidRDefault="00482882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3CBCC01E" w14:textId="77777777" w:rsidR="00482882" w:rsidRPr="00D5482F" w:rsidRDefault="00482882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965" w:type="dxa"/>
            <w:vAlign w:val="center"/>
          </w:tcPr>
          <w:p w14:paraId="3023203B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5%</w:t>
            </w:r>
          </w:p>
        </w:tc>
        <w:tc>
          <w:tcPr>
            <w:tcW w:w="1605" w:type="dxa"/>
            <w:vAlign w:val="center"/>
          </w:tcPr>
          <w:p w14:paraId="4E984F66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3%</w:t>
            </w:r>
          </w:p>
        </w:tc>
        <w:tc>
          <w:tcPr>
            <w:tcW w:w="1755" w:type="dxa"/>
            <w:vAlign w:val="center"/>
          </w:tcPr>
          <w:p w14:paraId="442ADF56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1%</w:t>
            </w:r>
          </w:p>
        </w:tc>
        <w:tc>
          <w:tcPr>
            <w:tcW w:w="1185" w:type="dxa"/>
            <w:vAlign w:val="center"/>
          </w:tcPr>
          <w:p w14:paraId="3BC6B392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1%</w:t>
            </w:r>
          </w:p>
        </w:tc>
        <w:tc>
          <w:tcPr>
            <w:tcW w:w="2370" w:type="dxa"/>
          </w:tcPr>
          <w:p w14:paraId="50E3ACE6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15%</w:t>
            </w:r>
          </w:p>
        </w:tc>
      </w:tr>
      <w:tr w:rsidR="00482882" w:rsidRPr="00D5482F" w14:paraId="5BC3CFCD" w14:textId="77777777">
        <w:tc>
          <w:tcPr>
            <w:tcW w:w="1680" w:type="dxa"/>
          </w:tcPr>
          <w:p w14:paraId="6DA61225" w14:textId="77777777" w:rsidR="00482882" w:rsidRPr="00D5482F" w:rsidRDefault="00120B80">
            <w:pPr>
              <w:spacing w:line="360" w:lineRule="auto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Sub-CPMK 2</w:t>
            </w:r>
          </w:p>
        </w:tc>
        <w:tc>
          <w:tcPr>
            <w:tcW w:w="1080" w:type="dxa"/>
            <w:vAlign w:val="center"/>
          </w:tcPr>
          <w:p w14:paraId="17131439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5%</w:t>
            </w:r>
          </w:p>
        </w:tc>
        <w:tc>
          <w:tcPr>
            <w:tcW w:w="1035" w:type="dxa"/>
            <w:vAlign w:val="center"/>
          </w:tcPr>
          <w:p w14:paraId="51FB8F12" w14:textId="77777777" w:rsidR="00482882" w:rsidRPr="00D5482F" w:rsidRDefault="00482882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15" w:type="dxa"/>
            <w:vAlign w:val="center"/>
          </w:tcPr>
          <w:p w14:paraId="3AAC8081" w14:textId="77777777" w:rsidR="00482882" w:rsidRPr="00D5482F" w:rsidRDefault="00482882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06CA9BF9" w14:textId="77777777" w:rsidR="00482882" w:rsidRPr="00D5482F" w:rsidRDefault="00482882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25CE6165" w14:textId="67933365" w:rsidR="00482882" w:rsidRPr="00D5482F" w:rsidRDefault="00F4417C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10%</w:t>
            </w:r>
          </w:p>
        </w:tc>
        <w:tc>
          <w:tcPr>
            <w:tcW w:w="1965" w:type="dxa"/>
            <w:vAlign w:val="center"/>
          </w:tcPr>
          <w:p w14:paraId="797B3388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5%</w:t>
            </w:r>
          </w:p>
        </w:tc>
        <w:tc>
          <w:tcPr>
            <w:tcW w:w="1605" w:type="dxa"/>
            <w:vAlign w:val="center"/>
          </w:tcPr>
          <w:p w14:paraId="0674F26E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3%</w:t>
            </w:r>
          </w:p>
        </w:tc>
        <w:tc>
          <w:tcPr>
            <w:tcW w:w="1755" w:type="dxa"/>
            <w:vAlign w:val="center"/>
          </w:tcPr>
          <w:p w14:paraId="4F85098D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1%</w:t>
            </w:r>
          </w:p>
        </w:tc>
        <w:tc>
          <w:tcPr>
            <w:tcW w:w="1185" w:type="dxa"/>
            <w:vAlign w:val="center"/>
          </w:tcPr>
          <w:p w14:paraId="3DCC4AC7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1%</w:t>
            </w:r>
          </w:p>
        </w:tc>
        <w:tc>
          <w:tcPr>
            <w:tcW w:w="2370" w:type="dxa"/>
          </w:tcPr>
          <w:p w14:paraId="615D84FD" w14:textId="3CD32C27" w:rsidR="00482882" w:rsidRPr="00D5482F" w:rsidRDefault="00F4417C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2</w:t>
            </w:r>
            <w:r w:rsidR="00120B80"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5%</w:t>
            </w:r>
          </w:p>
        </w:tc>
      </w:tr>
      <w:tr w:rsidR="00482882" w:rsidRPr="00D5482F" w14:paraId="59A57EC5" w14:textId="77777777">
        <w:tc>
          <w:tcPr>
            <w:tcW w:w="1680" w:type="dxa"/>
          </w:tcPr>
          <w:p w14:paraId="0207C8EA" w14:textId="77777777" w:rsidR="00482882" w:rsidRPr="00D5482F" w:rsidRDefault="00120B80">
            <w:pPr>
              <w:spacing w:line="360" w:lineRule="auto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Sub-CPMK 3</w:t>
            </w:r>
          </w:p>
        </w:tc>
        <w:tc>
          <w:tcPr>
            <w:tcW w:w="1080" w:type="dxa"/>
            <w:vAlign w:val="center"/>
          </w:tcPr>
          <w:p w14:paraId="7FB35986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5%</w:t>
            </w:r>
          </w:p>
        </w:tc>
        <w:tc>
          <w:tcPr>
            <w:tcW w:w="1035" w:type="dxa"/>
            <w:vAlign w:val="center"/>
          </w:tcPr>
          <w:p w14:paraId="1E7E6371" w14:textId="0C51B0EF" w:rsidR="00482882" w:rsidRPr="00D5482F" w:rsidRDefault="00F4417C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10%</w:t>
            </w:r>
          </w:p>
        </w:tc>
        <w:tc>
          <w:tcPr>
            <w:tcW w:w="1215" w:type="dxa"/>
            <w:vAlign w:val="center"/>
          </w:tcPr>
          <w:p w14:paraId="71B9B6E5" w14:textId="77777777" w:rsidR="00482882" w:rsidRPr="00D5482F" w:rsidRDefault="00482882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7CAA6F04" w14:textId="77777777" w:rsidR="00482882" w:rsidRPr="00D5482F" w:rsidRDefault="00482882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3171E829" w14:textId="55E42605" w:rsidR="00482882" w:rsidRPr="00D5482F" w:rsidRDefault="00F4417C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5%</w:t>
            </w:r>
          </w:p>
        </w:tc>
        <w:tc>
          <w:tcPr>
            <w:tcW w:w="1965" w:type="dxa"/>
            <w:vAlign w:val="center"/>
          </w:tcPr>
          <w:p w14:paraId="79E44289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5%</w:t>
            </w:r>
          </w:p>
        </w:tc>
        <w:tc>
          <w:tcPr>
            <w:tcW w:w="1605" w:type="dxa"/>
            <w:vAlign w:val="center"/>
          </w:tcPr>
          <w:p w14:paraId="44D97336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3%</w:t>
            </w:r>
          </w:p>
        </w:tc>
        <w:tc>
          <w:tcPr>
            <w:tcW w:w="1755" w:type="dxa"/>
            <w:vAlign w:val="center"/>
          </w:tcPr>
          <w:p w14:paraId="6525B8C1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1%</w:t>
            </w:r>
          </w:p>
        </w:tc>
        <w:tc>
          <w:tcPr>
            <w:tcW w:w="1185" w:type="dxa"/>
            <w:vAlign w:val="center"/>
          </w:tcPr>
          <w:p w14:paraId="732DB1A8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1%</w:t>
            </w:r>
          </w:p>
        </w:tc>
        <w:tc>
          <w:tcPr>
            <w:tcW w:w="2370" w:type="dxa"/>
          </w:tcPr>
          <w:p w14:paraId="3B05694D" w14:textId="31CADDDD" w:rsidR="00482882" w:rsidRPr="00D5482F" w:rsidRDefault="00F4417C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30</w:t>
            </w:r>
            <w:r w:rsidR="00120B80"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%</w:t>
            </w:r>
          </w:p>
        </w:tc>
      </w:tr>
      <w:tr w:rsidR="00482882" w:rsidRPr="00D5482F" w14:paraId="4C047109" w14:textId="77777777">
        <w:tc>
          <w:tcPr>
            <w:tcW w:w="1680" w:type="dxa"/>
          </w:tcPr>
          <w:p w14:paraId="3CFD3691" w14:textId="77777777" w:rsidR="00482882" w:rsidRPr="00D5482F" w:rsidRDefault="00120B80">
            <w:pPr>
              <w:spacing w:line="360" w:lineRule="auto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Sub-CPMK 4</w:t>
            </w:r>
          </w:p>
        </w:tc>
        <w:tc>
          <w:tcPr>
            <w:tcW w:w="1080" w:type="dxa"/>
            <w:vAlign w:val="center"/>
          </w:tcPr>
          <w:p w14:paraId="59231AD6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5%</w:t>
            </w:r>
          </w:p>
        </w:tc>
        <w:tc>
          <w:tcPr>
            <w:tcW w:w="1035" w:type="dxa"/>
            <w:vAlign w:val="center"/>
          </w:tcPr>
          <w:p w14:paraId="32C96C7E" w14:textId="34FD6F5B" w:rsidR="00482882" w:rsidRPr="00D5482F" w:rsidRDefault="00F4417C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15%</w:t>
            </w:r>
          </w:p>
        </w:tc>
        <w:tc>
          <w:tcPr>
            <w:tcW w:w="1215" w:type="dxa"/>
            <w:vAlign w:val="center"/>
          </w:tcPr>
          <w:p w14:paraId="7453F510" w14:textId="77777777" w:rsidR="00482882" w:rsidRPr="00D5482F" w:rsidRDefault="00482882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53ED581A" w14:textId="77777777" w:rsidR="00482882" w:rsidRPr="00D5482F" w:rsidRDefault="00482882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5359CFDC" w14:textId="77777777" w:rsidR="00482882" w:rsidRPr="00D5482F" w:rsidRDefault="00482882">
            <w:pPr>
              <w:spacing w:line="360" w:lineRule="auto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965" w:type="dxa"/>
            <w:vAlign w:val="center"/>
          </w:tcPr>
          <w:p w14:paraId="378812C6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5%</w:t>
            </w:r>
          </w:p>
        </w:tc>
        <w:tc>
          <w:tcPr>
            <w:tcW w:w="1605" w:type="dxa"/>
            <w:vAlign w:val="center"/>
          </w:tcPr>
          <w:p w14:paraId="7A450653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3%</w:t>
            </w:r>
          </w:p>
        </w:tc>
        <w:tc>
          <w:tcPr>
            <w:tcW w:w="1755" w:type="dxa"/>
            <w:vAlign w:val="center"/>
          </w:tcPr>
          <w:p w14:paraId="45109A89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1%</w:t>
            </w:r>
          </w:p>
        </w:tc>
        <w:tc>
          <w:tcPr>
            <w:tcW w:w="1185" w:type="dxa"/>
            <w:vAlign w:val="center"/>
          </w:tcPr>
          <w:p w14:paraId="29054154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1%</w:t>
            </w:r>
          </w:p>
        </w:tc>
        <w:tc>
          <w:tcPr>
            <w:tcW w:w="2370" w:type="dxa"/>
          </w:tcPr>
          <w:p w14:paraId="49A7F8E6" w14:textId="5D8CE4D1" w:rsidR="00482882" w:rsidRPr="00D5482F" w:rsidRDefault="00F4417C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30</w:t>
            </w:r>
            <w:r w:rsidR="00120B80"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%</w:t>
            </w:r>
          </w:p>
        </w:tc>
      </w:tr>
      <w:tr w:rsidR="00482882" w:rsidRPr="00D5482F" w14:paraId="4DA3826A" w14:textId="77777777">
        <w:tc>
          <w:tcPr>
            <w:tcW w:w="1680" w:type="dxa"/>
          </w:tcPr>
          <w:p w14:paraId="31FCBB3D" w14:textId="77777777" w:rsidR="00482882" w:rsidRPr="00D5482F" w:rsidRDefault="00120B80">
            <w:pPr>
              <w:spacing w:line="360" w:lineRule="auto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Persentase Penilaian</w:t>
            </w:r>
          </w:p>
        </w:tc>
        <w:tc>
          <w:tcPr>
            <w:tcW w:w="1080" w:type="dxa"/>
            <w:vAlign w:val="center"/>
          </w:tcPr>
          <w:p w14:paraId="47A7E7D4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20%</w:t>
            </w:r>
          </w:p>
        </w:tc>
        <w:tc>
          <w:tcPr>
            <w:tcW w:w="1035" w:type="dxa"/>
            <w:vAlign w:val="center"/>
          </w:tcPr>
          <w:p w14:paraId="0F759399" w14:textId="01A8A82D" w:rsidR="00482882" w:rsidRPr="00D5482F" w:rsidRDefault="00F4417C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2</w:t>
            </w:r>
            <w:r w:rsidR="00120B80"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5%</w:t>
            </w:r>
          </w:p>
        </w:tc>
        <w:tc>
          <w:tcPr>
            <w:tcW w:w="1215" w:type="dxa"/>
            <w:vAlign w:val="center"/>
          </w:tcPr>
          <w:p w14:paraId="2CAC176B" w14:textId="77777777" w:rsidR="00482882" w:rsidRPr="00D5482F" w:rsidRDefault="00482882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610B3E9C" w14:textId="77777777" w:rsidR="00482882" w:rsidRPr="00D5482F" w:rsidRDefault="00482882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076DBF3E" w14:textId="143F315A" w:rsidR="00482882" w:rsidRPr="00D5482F" w:rsidRDefault="00AB3E85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15%</w:t>
            </w:r>
          </w:p>
        </w:tc>
        <w:tc>
          <w:tcPr>
            <w:tcW w:w="1965" w:type="dxa"/>
            <w:vAlign w:val="center"/>
          </w:tcPr>
          <w:p w14:paraId="184E5577" w14:textId="74DA17A0" w:rsidR="00482882" w:rsidRPr="00D5482F" w:rsidRDefault="00AB3E85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2</w:t>
            </w:r>
            <w:r w:rsidR="00120B80"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0%</w:t>
            </w:r>
          </w:p>
        </w:tc>
        <w:tc>
          <w:tcPr>
            <w:tcW w:w="1605" w:type="dxa"/>
            <w:vAlign w:val="center"/>
          </w:tcPr>
          <w:p w14:paraId="10316297" w14:textId="58EAF9D6" w:rsidR="00482882" w:rsidRPr="00D5482F" w:rsidRDefault="00AB3E85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12</w:t>
            </w:r>
            <w:r w:rsidR="00120B80"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%</w:t>
            </w:r>
          </w:p>
        </w:tc>
        <w:tc>
          <w:tcPr>
            <w:tcW w:w="1755" w:type="dxa"/>
            <w:vAlign w:val="center"/>
          </w:tcPr>
          <w:p w14:paraId="51A002B6" w14:textId="3863B1E3" w:rsidR="00482882" w:rsidRPr="00D5482F" w:rsidRDefault="00AB3E85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4</w:t>
            </w:r>
            <w:r w:rsidR="00120B80"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%</w:t>
            </w:r>
          </w:p>
        </w:tc>
        <w:tc>
          <w:tcPr>
            <w:tcW w:w="1185" w:type="dxa"/>
            <w:vAlign w:val="center"/>
          </w:tcPr>
          <w:p w14:paraId="0294E161" w14:textId="5BD5C5BC" w:rsidR="00482882" w:rsidRPr="00D5482F" w:rsidRDefault="00AB3E85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4</w:t>
            </w:r>
            <w:r w:rsidR="00120B80" w:rsidRPr="00D5482F">
              <w:rPr>
                <w:rFonts w:asciiTheme="minorHAnsi" w:eastAsia="Times New Roman" w:hAnsiTheme="minorHAnsi" w:cstheme="minorHAnsi"/>
                <w:sz w:val="24"/>
                <w:szCs w:val="24"/>
              </w:rPr>
              <w:t>%</w:t>
            </w:r>
          </w:p>
        </w:tc>
        <w:tc>
          <w:tcPr>
            <w:tcW w:w="2370" w:type="dxa"/>
            <w:vAlign w:val="center"/>
          </w:tcPr>
          <w:p w14:paraId="2496F0E0" w14:textId="77777777" w:rsidR="00482882" w:rsidRPr="00D5482F" w:rsidRDefault="00120B80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D5482F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100%</w:t>
            </w:r>
          </w:p>
        </w:tc>
      </w:tr>
    </w:tbl>
    <w:p w14:paraId="14CF0077" w14:textId="77777777" w:rsidR="00482882" w:rsidRPr="00D5482F" w:rsidRDefault="00482882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6451948B" w14:textId="77777777" w:rsidR="00482882" w:rsidRPr="00D5482F" w:rsidRDefault="00482882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28BC84FE" w14:textId="12DB09D0" w:rsidR="00482882" w:rsidRPr="00D5482F" w:rsidRDefault="00120B80">
      <w:pPr>
        <w:rPr>
          <w:rFonts w:asciiTheme="minorHAnsi" w:eastAsia="Times New Roman" w:hAnsiTheme="minorHAnsi" w:cstheme="minorHAnsi"/>
          <w:sz w:val="24"/>
          <w:szCs w:val="24"/>
        </w:rPr>
      </w:pPr>
      <w:r w:rsidRPr="00D5482F">
        <w:rPr>
          <w:rFonts w:asciiTheme="minorHAnsi" w:eastAsia="Times New Roman" w:hAnsiTheme="minorHAnsi" w:cstheme="minorHAnsi"/>
          <w:sz w:val="24"/>
          <w:szCs w:val="24"/>
        </w:rPr>
        <w:tab/>
      </w:r>
      <w:r w:rsidRPr="00D5482F">
        <w:rPr>
          <w:rFonts w:asciiTheme="minorHAnsi" w:eastAsia="Times New Roman" w:hAnsiTheme="minorHAnsi" w:cstheme="minorHAnsi"/>
          <w:sz w:val="24"/>
          <w:szCs w:val="24"/>
        </w:rPr>
        <w:tab/>
      </w:r>
      <w:r w:rsidRPr="00D5482F">
        <w:rPr>
          <w:rFonts w:asciiTheme="minorHAnsi" w:eastAsia="Times New Roman" w:hAnsiTheme="minorHAnsi" w:cstheme="minorHAnsi"/>
          <w:sz w:val="24"/>
          <w:szCs w:val="24"/>
        </w:rPr>
        <w:tab/>
      </w:r>
      <w:r w:rsidRPr="00D5482F">
        <w:rPr>
          <w:rFonts w:asciiTheme="minorHAnsi" w:eastAsia="Times New Roman" w:hAnsiTheme="minorHAnsi" w:cstheme="minorHAnsi"/>
          <w:sz w:val="24"/>
          <w:szCs w:val="24"/>
        </w:rPr>
        <w:tab/>
      </w:r>
      <w:r w:rsidRPr="00D5482F">
        <w:rPr>
          <w:rFonts w:asciiTheme="minorHAnsi" w:eastAsia="Times New Roman" w:hAnsiTheme="minorHAnsi" w:cstheme="minorHAnsi"/>
          <w:sz w:val="24"/>
          <w:szCs w:val="24"/>
        </w:rPr>
        <w:tab/>
      </w:r>
      <w:r w:rsidRPr="00D5482F">
        <w:rPr>
          <w:rFonts w:asciiTheme="minorHAnsi" w:eastAsia="Times New Roman" w:hAnsiTheme="minorHAnsi" w:cstheme="minorHAnsi"/>
          <w:sz w:val="24"/>
          <w:szCs w:val="24"/>
        </w:rPr>
        <w:tab/>
      </w:r>
      <w:r w:rsidRPr="00D5482F">
        <w:rPr>
          <w:rFonts w:asciiTheme="minorHAnsi" w:eastAsia="Times New Roman" w:hAnsiTheme="minorHAnsi" w:cstheme="minorHAnsi"/>
          <w:sz w:val="24"/>
          <w:szCs w:val="24"/>
        </w:rPr>
        <w:tab/>
      </w:r>
      <w:r w:rsidRPr="00D5482F">
        <w:rPr>
          <w:rFonts w:asciiTheme="minorHAnsi" w:eastAsia="Times New Roman" w:hAnsiTheme="minorHAnsi" w:cstheme="minorHAnsi"/>
          <w:sz w:val="24"/>
          <w:szCs w:val="24"/>
        </w:rPr>
        <w:tab/>
      </w:r>
      <w:r w:rsidRPr="00D5482F">
        <w:rPr>
          <w:rFonts w:asciiTheme="minorHAnsi" w:eastAsia="Times New Roman" w:hAnsiTheme="minorHAnsi" w:cstheme="minorHAnsi"/>
          <w:sz w:val="24"/>
          <w:szCs w:val="24"/>
        </w:rPr>
        <w:tab/>
      </w:r>
      <w:r w:rsidRPr="00D5482F">
        <w:rPr>
          <w:rFonts w:asciiTheme="minorHAnsi" w:eastAsia="Times New Roman" w:hAnsiTheme="minorHAnsi" w:cstheme="minorHAnsi"/>
          <w:sz w:val="24"/>
          <w:szCs w:val="24"/>
        </w:rPr>
        <w:tab/>
      </w:r>
      <w:r w:rsidRPr="00D5482F">
        <w:rPr>
          <w:rFonts w:asciiTheme="minorHAnsi" w:eastAsia="Times New Roman" w:hAnsiTheme="minorHAnsi" w:cstheme="minorHAnsi"/>
          <w:sz w:val="24"/>
          <w:szCs w:val="24"/>
        </w:rPr>
        <w:tab/>
      </w:r>
      <w:r w:rsidRPr="00D5482F">
        <w:rPr>
          <w:rFonts w:asciiTheme="minorHAnsi" w:eastAsia="Times New Roman" w:hAnsiTheme="minorHAnsi" w:cstheme="minorHAnsi"/>
          <w:sz w:val="24"/>
          <w:szCs w:val="24"/>
        </w:rPr>
        <w:tab/>
      </w:r>
      <w:r w:rsidRPr="00D5482F">
        <w:rPr>
          <w:rFonts w:asciiTheme="minorHAnsi" w:eastAsia="Times New Roman" w:hAnsiTheme="minorHAnsi" w:cstheme="minorHAnsi"/>
          <w:sz w:val="24"/>
          <w:szCs w:val="24"/>
        </w:rPr>
        <w:tab/>
      </w:r>
      <w:r w:rsidRPr="00D5482F">
        <w:rPr>
          <w:rFonts w:asciiTheme="minorHAnsi" w:eastAsia="Times New Roman" w:hAnsiTheme="minorHAnsi" w:cstheme="minorHAnsi"/>
          <w:sz w:val="24"/>
          <w:szCs w:val="24"/>
        </w:rPr>
        <w:tab/>
      </w:r>
      <w:r w:rsidRPr="00D5482F">
        <w:rPr>
          <w:rFonts w:asciiTheme="minorHAnsi" w:eastAsia="Times New Roman" w:hAnsiTheme="minorHAnsi" w:cstheme="minorHAnsi"/>
          <w:sz w:val="24"/>
          <w:szCs w:val="24"/>
        </w:rPr>
        <w:tab/>
      </w:r>
      <w:r w:rsidRPr="00D5482F">
        <w:rPr>
          <w:rFonts w:asciiTheme="minorHAnsi" w:eastAsia="Times New Roman" w:hAnsiTheme="minorHAnsi" w:cstheme="minorHAnsi"/>
          <w:sz w:val="24"/>
          <w:szCs w:val="24"/>
        </w:rPr>
        <w:tab/>
      </w:r>
      <w:r w:rsidRPr="00D5482F">
        <w:rPr>
          <w:rFonts w:asciiTheme="minorHAnsi" w:eastAsia="Times New Roman" w:hAnsiTheme="minorHAnsi" w:cstheme="minorHAnsi"/>
          <w:sz w:val="24"/>
          <w:szCs w:val="24"/>
        </w:rPr>
        <w:tab/>
        <w:t xml:space="preserve">Bogor, </w:t>
      </w:r>
      <w:r w:rsidR="00800D47" w:rsidRPr="00D5482F">
        <w:rPr>
          <w:rFonts w:asciiTheme="minorHAnsi" w:eastAsia="Times New Roman" w:hAnsiTheme="minorHAnsi" w:cstheme="minorHAnsi"/>
          <w:sz w:val="24"/>
          <w:szCs w:val="24"/>
        </w:rPr>
        <w:t xml:space="preserve">September </w:t>
      </w:r>
      <w:r w:rsidRPr="00D5482F">
        <w:rPr>
          <w:rFonts w:asciiTheme="minorHAnsi" w:eastAsia="Times New Roman" w:hAnsiTheme="minorHAnsi" w:cstheme="minorHAnsi"/>
          <w:sz w:val="24"/>
          <w:szCs w:val="24"/>
        </w:rPr>
        <w:t>202</w:t>
      </w:r>
      <w:r w:rsidR="000F3990" w:rsidRPr="00D5482F">
        <w:rPr>
          <w:rFonts w:asciiTheme="minorHAnsi" w:eastAsia="Times New Roman" w:hAnsiTheme="minorHAnsi" w:cstheme="minorHAnsi"/>
          <w:sz w:val="24"/>
          <w:szCs w:val="24"/>
        </w:rPr>
        <w:t>3</w:t>
      </w:r>
    </w:p>
    <w:p w14:paraId="6346DEB6" w14:textId="77777777" w:rsidR="00482882" w:rsidRPr="00D5482F" w:rsidRDefault="00482882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30DACF2C" w14:textId="77777777" w:rsidR="00482882" w:rsidRPr="00D5482F" w:rsidRDefault="00120B80">
      <w:pPr>
        <w:rPr>
          <w:rFonts w:asciiTheme="minorHAnsi" w:eastAsia="Times New Roman" w:hAnsiTheme="minorHAnsi" w:cstheme="minorHAnsi"/>
          <w:sz w:val="24"/>
          <w:szCs w:val="24"/>
        </w:rPr>
      </w:pPr>
      <w:r w:rsidRPr="00D5482F">
        <w:rPr>
          <w:rFonts w:asciiTheme="minorHAnsi" w:eastAsia="Times New Roman" w:hAnsiTheme="minorHAnsi" w:cstheme="minorHAnsi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</w:t>
      </w:r>
    </w:p>
    <w:p w14:paraId="554AA9C5" w14:textId="6F88483F" w:rsidR="00482882" w:rsidRPr="00D5482F" w:rsidRDefault="00120B80">
      <w:pPr>
        <w:rPr>
          <w:rFonts w:asciiTheme="minorHAnsi" w:eastAsia="Times New Roman" w:hAnsiTheme="minorHAnsi" w:cstheme="minorHAnsi"/>
          <w:sz w:val="24"/>
          <w:szCs w:val="24"/>
        </w:rPr>
      </w:pPr>
      <w:r w:rsidRPr="00D5482F">
        <w:rPr>
          <w:rFonts w:asciiTheme="minorHAnsi" w:eastAsia="Times New Roman" w:hAnsiTheme="minorHAnsi" w:cstheme="minorHAnsi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</w:t>
      </w:r>
      <w:r w:rsidR="000F3990" w:rsidRPr="00D5482F">
        <w:rPr>
          <w:rFonts w:asciiTheme="minorHAnsi" w:eastAsia="Times New Roman" w:hAnsiTheme="minorHAnsi" w:cstheme="minorHAnsi"/>
          <w:sz w:val="24"/>
          <w:szCs w:val="24"/>
        </w:rPr>
        <w:t xml:space="preserve">                         </w:t>
      </w:r>
      <w:r w:rsidR="00EA5271" w:rsidRPr="00D5482F">
        <w:rPr>
          <w:rFonts w:asciiTheme="minorHAnsi" w:eastAsia="Times New Roman" w:hAnsiTheme="minorHAnsi" w:cstheme="minorHAnsi"/>
          <w:sz w:val="24"/>
          <w:szCs w:val="24"/>
        </w:rPr>
        <w:t>P</w:t>
      </w:r>
      <w:r w:rsidR="00800D47" w:rsidRPr="00D5482F">
        <w:rPr>
          <w:rFonts w:asciiTheme="minorHAnsi" w:eastAsia="Times New Roman" w:hAnsiTheme="minorHAnsi" w:cstheme="minorHAnsi"/>
          <w:sz w:val="24"/>
          <w:szCs w:val="24"/>
        </w:rPr>
        <w:t>adel Muhamad Rallie Rivaldy</w:t>
      </w:r>
      <w:r w:rsidR="00EA5271" w:rsidRPr="00D5482F">
        <w:rPr>
          <w:rFonts w:asciiTheme="minorHAnsi" w:eastAsia="Times New Roman" w:hAnsiTheme="minorHAnsi" w:cstheme="minorHAnsi"/>
          <w:sz w:val="24"/>
          <w:szCs w:val="24"/>
        </w:rPr>
        <w:t>, M.Hum</w:t>
      </w:r>
      <w:r w:rsidRPr="00D5482F">
        <w:rPr>
          <w:rFonts w:asciiTheme="minorHAnsi" w:eastAsia="Times New Roman" w:hAnsiTheme="minorHAnsi" w:cstheme="minorHAnsi"/>
          <w:sz w:val="24"/>
          <w:szCs w:val="24"/>
        </w:rPr>
        <w:t>.</w:t>
      </w:r>
    </w:p>
    <w:sectPr w:rsidR="00482882" w:rsidRPr="00D5482F">
      <w:pgSz w:w="20160" w:h="12240" w:orient="landscape"/>
      <w:pgMar w:top="1440" w:right="1701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65E4C"/>
    <w:multiLevelType w:val="multilevel"/>
    <w:tmpl w:val="99E0BB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345CC"/>
    <w:multiLevelType w:val="hybridMultilevel"/>
    <w:tmpl w:val="E5F80102"/>
    <w:lvl w:ilvl="0" w:tplc="0CEE5B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C8A2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B185D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F1C7A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46A480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F8DBB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B8237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92E3A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5C7C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446D2E"/>
    <w:multiLevelType w:val="hybridMultilevel"/>
    <w:tmpl w:val="9CD0491A"/>
    <w:lvl w:ilvl="0" w:tplc="0FDCEF52">
      <w:start w:val="16"/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4288F"/>
    <w:multiLevelType w:val="hybridMultilevel"/>
    <w:tmpl w:val="7C1A77E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EA629E"/>
    <w:multiLevelType w:val="hybridMultilevel"/>
    <w:tmpl w:val="0740685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48541B"/>
    <w:multiLevelType w:val="multilevel"/>
    <w:tmpl w:val="A4B8AA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3tDS1MDcyNzc3NjFS0lEKTi0uzszPAykwqQUAPcoYjywAAAA="/>
  </w:docVars>
  <w:rsids>
    <w:rsidRoot w:val="00482882"/>
    <w:rsid w:val="00042B7F"/>
    <w:rsid w:val="000603A8"/>
    <w:rsid w:val="000904BF"/>
    <w:rsid w:val="00093E6F"/>
    <w:rsid w:val="000F3990"/>
    <w:rsid w:val="00120B80"/>
    <w:rsid w:val="00143DD5"/>
    <w:rsid w:val="00157E2F"/>
    <w:rsid w:val="0018452B"/>
    <w:rsid w:val="001A31FB"/>
    <w:rsid w:val="001C1F3A"/>
    <w:rsid w:val="001E06B1"/>
    <w:rsid w:val="00253416"/>
    <w:rsid w:val="002D6D48"/>
    <w:rsid w:val="002D7B73"/>
    <w:rsid w:val="002E7E1E"/>
    <w:rsid w:val="00393B11"/>
    <w:rsid w:val="003C6315"/>
    <w:rsid w:val="003D7E9D"/>
    <w:rsid w:val="003E2D9B"/>
    <w:rsid w:val="0040441B"/>
    <w:rsid w:val="00482882"/>
    <w:rsid w:val="004D7B4A"/>
    <w:rsid w:val="004F2542"/>
    <w:rsid w:val="00500174"/>
    <w:rsid w:val="00530C22"/>
    <w:rsid w:val="00540F76"/>
    <w:rsid w:val="00564B3A"/>
    <w:rsid w:val="00580DD1"/>
    <w:rsid w:val="005A7AAF"/>
    <w:rsid w:val="005C7A06"/>
    <w:rsid w:val="005F6FB3"/>
    <w:rsid w:val="00600554"/>
    <w:rsid w:val="00627687"/>
    <w:rsid w:val="00646EC6"/>
    <w:rsid w:val="0066308C"/>
    <w:rsid w:val="006B2210"/>
    <w:rsid w:val="006E6874"/>
    <w:rsid w:val="00800D47"/>
    <w:rsid w:val="008C26B7"/>
    <w:rsid w:val="00973E64"/>
    <w:rsid w:val="009916BF"/>
    <w:rsid w:val="009B2C80"/>
    <w:rsid w:val="00A01FD9"/>
    <w:rsid w:val="00A377DE"/>
    <w:rsid w:val="00A57ACA"/>
    <w:rsid w:val="00A77403"/>
    <w:rsid w:val="00AB3E85"/>
    <w:rsid w:val="00AB5750"/>
    <w:rsid w:val="00AB7DA1"/>
    <w:rsid w:val="00AD6116"/>
    <w:rsid w:val="00C979E0"/>
    <w:rsid w:val="00CA4616"/>
    <w:rsid w:val="00D336B3"/>
    <w:rsid w:val="00D5482F"/>
    <w:rsid w:val="00D868DB"/>
    <w:rsid w:val="00DB37D0"/>
    <w:rsid w:val="00E5503D"/>
    <w:rsid w:val="00EA5271"/>
    <w:rsid w:val="00EE5026"/>
    <w:rsid w:val="00F23269"/>
    <w:rsid w:val="00F4417C"/>
    <w:rsid w:val="00FE21F9"/>
    <w:rsid w:val="00FF3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22505"/>
  <w15:docId w15:val="{5885D30F-E3DA-455D-9E45-233DD533F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Judul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Judul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Judul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Judul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Judul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Judul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Judu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KisiTabel">
    <w:name w:val="Table Grid"/>
    <w:basedOn w:val="TabelNormal"/>
    <w:uiPriority w:val="39"/>
    <w:rsid w:val="00DC16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ftarParagraf">
    <w:name w:val="List Paragraph"/>
    <w:aliases w:val="Body of text,Colorful List - Accent 11,List Paragraph1,anak bab,List Paragraph11,1List N,spasi 2 taiiii,body text,Subtitle 4,Isi diagram,Ayat-ayat,kepala 1"/>
    <w:basedOn w:val="Normal"/>
    <w:link w:val="DaftarParagrafKAR"/>
    <w:uiPriority w:val="34"/>
    <w:qFormat/>
    <w:rsid w:val="00F4485C"/>
    <w:pPr>
      <w:ind w:left="720"/>
      <w:contextualSpacing/>
    </w:pPr>
    <w:rPr>
      <w:noProof/>
      <w:lang w:val="id-ID"/>
    </w:rPr>
  </w:style>
  <w:style w:type="character" w:customStyle="1" w:styleId="DaftarParagrafKAR">
    <w:name w:val="Daftar Paragraf KAR"/>
    <w:aliases w:val="Body of text KAR,Colorful List - Accent 11 KAR,List Paragraph1 KAR,anak bab KAR,List Paragraph11 KAR,1List N KAR,spasi 2 taiiii KAR,body text KAR,Subtitle 4 KAR,Isi diagram KAR,Ayat-ayat KAR,kepala 1 KAR"/>
    <w:link w:val="DaftarParagraf"/>
    <w:uiPriority w:val="34"/>
    <w:locked/>
    <w:rsid w:val="00F4485C"/>
    <w:rPr>
      <w:noProof/>
      <w:lang w:val="id-ID"/>
    </w:rPr>
  </w:style>
  <w:style w:type="paragraph" w:styleId="TidakAdaSpasi">
    <w:name w:val="No Spacing"/>
    <w:uiPriority w:val="1"/>
    <w:qFormat/>
    <w:rsid w:val="00D34ED6"/>
    <w:pPr>
      <w:spacing w:after="0" w:line="240" w:lineRule="auto"/>
    </w:pPr>
  </w:style>
  <w:style w:type="paragraph" w:styleId="Subjudul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el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el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elNormal"/>
    <w:pPr>
      <w:spacing w:after="0" w:line="240" w:lineRule="auto"/>
    </w:pPr>
    <w:tblPr>
      <w:tblStyleRowBandSize w:val="1"/>
      <w:tblStyleColBandSize w:val="1"/>
    </w:tblPr>
  </w:style>
  <w:style w:type="character" w:styleId="ReferensiKomentar">
    <w:name w:val="annotation reference"/>
    <w:basedOn w:val="FontParagrafDefault"/>
    <w:uiPriority w:val="99"/>
    <w:semiHidden/>
    <w:unhideWhenUsed/>
    <w:rsid w:val="00D336B3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9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0805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v5Z+Ybn84j8GaHKhATrYuulGsjQ==">AMUW2mXDoR2krHWBqOLKezagXHR9IofZAnvoyjfVOkZZJ6ULjYy5j2aPxbisCYo+cW6VN/t2Ex4HUUni8mvuiV0uqzsf4Z6L8vqD7sWZsiYoIeTy1Cn51dljGxwl9lmr28+upvLQlib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368</Words>
  <Characters>780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Reviewer</cp:lastModifiedBy>
  <cp:revision>5</cp:revision>
  <dcterms:created xsi:type="dcterms:W3CDTF">2023-12-15T17:42:00Z</dcterms:created>
  <dcterms:modified xsi:type="dcterms:W3CDTF">2023-12-15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ca283d3083b342a64b80093c62c3ceeca8474d414280550796cbf0071bb445</vt:lpwstr>
  </property>
</Properties>
</file>